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7/2564</w:t>
      </w:r>
    </w:p>
    <w:p>
      <w:pPr>
        <w:pStyle w:val="Subtitle"/>
      </w:pPr>
      <w:r>
        <w:t xml:space="preserve">Web-EX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ื่องของการลงนามความร่วมมือระหว่างคณะทันตแพทยศาสตร์จุฬาลงกรณ์มหาวิทยาลัย เพื่อจะร่วมกันผลักดันผลิตภัณฑ์สำหรับสุขภาพช่องปาก และการรักษาทางทันตกรรม มาทั้งยกระดับการรักษาทางไทยสู่สากลนะคะ ก็จะเป็นงานที่ศูนย์วิจัยของเรานะคะ ร่วมกับทางศูนย์วิจัยทันตวัสดุ ของทางคณะทันตแพทยศาสตร์นะคะ ในการที่จะนำเอาผลงานวิจัยที่เป็นของดอกเตอร์นฤพรนะคะ ก็คือเรื่องของตัวแคตัวแคลเซียมฟอสเฟตไป ของเราทำนาโนนะคะ แล้วก็นำไปพัฒนาต่อเพื่อเป็นทันตะวัสดุนะคะ เพื่อสร้างผลิตภัณฑ์ต่าง ๆ ค่ะ ก็จะมีการลงนามร่วมกันเมื่อวันที่ 20 สิงหาคมค่ะ ก็เรียนให้ท่านกรรมการทราบนะคะ ไปนะคะ เป็นวาระที่ 2 นะคะ เป็นรับรองรายงานการประชุมค่ะ การประชุม</w:t>
      </w:r>
    </w:p>
    <w:p>
      <w:pPr>
        <w:pStyle w:val="BodyText"/>
      </w:pPr>
      <w:r>
        <w:t xml:space="preserve">(ประธาน) เดี๋ยวแป๊บนึงนะครับ ขอเวลาปันิดนึงนะเรื่องแจ้งเพื่อทราบผมก็จดบันทึกบันทึกกันยังไงที่ผมกล่าวก่อนประชุมไปแล้วนะว่าต้องขอขอบคุณ แล้วก็ให้กำลังใจคุณหมออรรถพรที่สปชแล้วก็ผอ. กรภัทรนะมีอยนะครับ ถึงตอนนี้ทำงานหนักไปกับผมในยุค โควิด-19 นะครับ ไม่ต้องบันทึกก็ได้นะครับ ก็ให้กำลังใจว่าช่วยกันทำประโยชน์ให้ประเทศ ซึ่งเดี๋ยวในวาระถัดไปผมเข้าใจว่ากิตติยามาพูดเรื่อง Operation วันทนียบันทึกก็ได้ครับ ที่ประชุมแสดงความขอบคุณนะฮะ สปสช. ระยองหน่วยงานของทั้งสองแห่งนี้ได้ช่วยทำประโยชน์ให้ประเทศไทยในยุคที่เรากำลังประสบปัญหาเรื่องการระบาดของโควิด 19 ส่วนในกรรมการเราจะได้เห็นผลงานที่ว่า เราได้ช่วยในยุคของกำรเดี๋ยวลองบันทึกไว้ผมไม่ได้ตกหล่นใครนะที่ช่วยงานโควิด 19 ผมได้ยินสปสปช อย มากทำงานมากที่สุดเชิญต่อครับ ต่อไปรายงานการประชุมครั้งที่ 5 นะคะ เมื่อวันที่ 23 กรกฎาคมนะคะ ก็จะขออนุญาตนะคะ ทีละหน้านะคะ หน้าแรกเป็นรายชื่อคณะกรรมการที่เข้าประชุมหน้าที่ 2 เป็นวาระที่ 1 นะคะ ประธานแจ้งให้ที่ประชุมทราบนะคะ 1.1 เป็นเรื่องศาสตราจารย์ ดร.ไพรัช ธัชยพงษ์ เข้ารับพระราชทานรางวัลรัตนราชสุดาสารสนเทศ มติที่ประชุมรับทราบ1.2 เป็นศูนย์วิจัยเฉพาะทาง A-MED สนับสนุนระบบบริหารจัดการผู้ป่วยหรือห้อง isolationเพื่อการจัดการผู้ป่วยโรงพยาบาลสนาม มติที่ประชุมก็รับทราบนะคะ มีมติที่ประชุมที่คุณหมออรรถพรหารือกันนำเอาเทคนิคการตรวจสอบสิทธิ์สแกนใบหน้านะคะ มาดูเรื่องการกักตัวตนค่ะ ต่อไป 1.3 มีเรื่องการจัดเสวนาแลกเปลี่ยนเรียนรู้และถอดบทเรียนหัวข้อการขยายผลวิจัยเครื่องเอกซเรย์คอมพิวเตอร์สามมิติทางทันตกรรม และการใช้งานแพลตฟอร์มดิจิทัลทางทันตกรรมค่ะ มติที่ประชุมรับทราบนะคะ วาระที่ 2 เป็นการรับรองรายงานการประชุมครั้งที่ 5 เมื่อวันที่ 20 พฤษภาคมมติที่ประชุมรับทราบจะไม่มีการแก้ไขค่ะ วาระที่ 3 เรื่องเพื่อพิจารณา แล้วจะมี 3.1 เป็นโครงการขอรับการสนับสนุนจากแหล่งทุนภายนอกนะคะ โครงการ น. 1 นะคะ น. 1 เต็มชุดโครงการพัฒนาอุปกรณ์สำหรับตรวจหาโปรตีนอัลบูมินจากปัสสาวะ เพื่อหาตัวบ่งชี้สัญญาณของโรคไต มติที่ประชุมก็รับรองข้อเสนอค่ะ ต่อไปนะคะ 2 เป็นชุดโครงการพัฒนาระบบเพิ่มประสิทธิภาพการนอนของผู้สูงอายุด้วยกันใช้เทคนิคนิวโรฟีดแบ็คค่ะ มติที่ประชุมก็รับรองข้อเสนอค่ะ 3.2 เป็นการสนับสนุนโครงการวิจัยพัฒนาและวิศวกรรมนะคะ ภายในของ A-MED ก็จะมีโครงการประกัน 1 การพัฒนาแผนการคอลลาเจนที่สามารถย่อยสลายได้เพื่อการชักนำกระดูกสภาพ Dกตัญชลีไม้งามนะคะ มติที่ประชุมก็เห็นชอบความก้าวหน้านะคะ แล้วก็พักกรถประมาณวันที่ 2 ค่ะ เห็นชอบการปรับแผนโครงการค่ะ ต่อไปเอา 2 นะคะ การพัฒนาระบบลวดทำยันผนังหลอดเลือดหัวใจนะคะ มติที่ประชุมก็เห็นชอบความก้าวหน้าของโครงการ พร้อมทั้งสนับสนุนงบประมาณ ต่อไปเป็น น. 3 นะคะ โครงการพัฒนาระบบช่วยกันเรียนสำหรับบุคคลที่บกพร่องทางการเรียนรู้นะคะ มติที่ประชุมเห็นชอบความก้าวหน้าและสนับสนุนงบประมาณปีที่ 3 งวดที่ 2 นะคะ เห็นชอบการปรับแผนโครงการในส่วนผลผลิตค่ะ ต่อไปเป็นเรื่องสืบเนื่องนะคะ วาระที่ 4.1 เป็นความก้าวหน้าการดำเนินโครงการวิจัยพัฒนาวิศวกรรมค่ะ ก็มีการนำเสนอโครงการบริการถ่ายทอดการสื่อสาร โครงการบริการคำบรรยายแทนเสียงค่ะ โครงการช่วยการเรียนรู้พัฒนามือเทียมค่ะ มติที่ประชุมก็รับทราบความก้าวหน้าการดำเนินโครงการ 4.2 เป็นการใช้ประโยชน์ผลงานวิจัย มีการนำเสนอผลงานในการนำไปใช้ประโยชน์ ขอดูข้างล่างหน่อยค่ะ ระบบบริการคำบรรยายแทนเสียงค่ะ เครื่องเอกซเรย์ แผ่นกั้น Collagen ค่ะ มติที่ประชุมรับทราบนะคะ เรื่องอื่น ๆ มีเรื่องกันนำเสนอชุดตรวจ Covid-199 Nitrogen รับติดเทปราคามติที่ประชุมรับทราบนะคะ 5.2 เป็นการนัดหมายประชุมครั้งต่อไปนะคะ ซึ่งเป็นวันนี้ค่ะ จบการรายงานค่ะ</w:t>
      </w:r>
    </w:p>
    <w:p>
      <w:pPr>
        <w:pStyle w:val="BodyText"/>
      </w:pPr>
      <w:r>
        <w:t xml:space="preserve">(ประธาน) กรรมการมีอะไรจะเสนอเพิ่มเติมหรือแก้ไขอะไรไหมครับ ถ้าไม่มีก็รับรองรายงานการประชุมนะครับ เชิญเลขาวาระต่ครับ วาระต่อไปครับ</w:t>
      </w:r>
    </w:p>
    <w:p>
      <w:pPr>
        <w:pStyle w:val="BodyText"/>
      </w:pPr>
      <w:r>
        <w:t xml:space="preserve">(เลขา) ต่อไปนะคะ เป็นวาระที่ 3 นะคะ เป็นเรื่องการพิจารณานะคะ ก็จะมีโครงการขอรับการสนับสนุนแหล่งทุนภายนอกนะคะ มีโครงการของทางสำนักงานวิจัยแห่งชาตินะคะ มีเปิดการรับทุนอุดหนุนการวิจัยร่วมตามโครงการความร่วมมือทางวิชาการระหว่างไทย-ญี่ปุ่น ประจำปี 2565 นักวิจัยของ A-MED ได้รับการติดต่อนะคะ จากทางหน่วยงานในญี่ปุ่นเพื่อร่วมกันเสนอโครงการนะคะ ก็จะเป็นโครงการในนะคะ เราเรียกว่า น. 1 โครงการการพัฒนาท่อโลหะผสมโคบอลต์โครเมียมแบบใหม่สำหรับขดลวดค้ำยันผนังหลอดเลือดหัวใจนะคะ หัวหน้าโครงการเป็นดอกเตอร์สายใจ สิทธิเสรีประทีปนะคะ เดี๋ยวเชิญทาง มีหน้าต่อไปไหมคะ หน้าต่อไปเดี๋ยวเชิญทาง ก็จะมีการหารือไปแล้ว 1 รอบโดยหัวหน้าทีม A-MED นะคะ ร่วมกับ ดร. ศรัณย์นะคะ เห็นชอบให้ส่งโครงการนี้นะคะ เข้ารับการอุดหนุนโดยผ่านคณะกรรมการเทคนิคนะคะ ข้อคิดเห็นทที่ประชุมได้ประชุมหารือกันก็ให้เพิ่มข้อมูลที่จะได้รับหลังจากการร่วมงานของหน่วยงานที่ชก่อนร่วมวิจัย นักวิจัยมีศักยภาพในด้านในและการวิจัยมีเทคนิคอยู่ในระดับไหน และคาดการณ์หลังจากที่ร่วมแล้วนักวิจัยจะมีศักยภาพเพิ่มขึ้นและมีศักยภาพการวิจัยทวีปพัฒนาเพิ่มขึ้นอย่างไร 2. ควรหารือกันในเรื่องการแบ่งทรัพย์สินในทางปัญญาเพื่อตกลงในรายละเอียดก่อนเริ่มดำเนินการเป็นคอมเมนต์ จากการประชุมทีมค่ะ ก็ขอเชิญนักวิจัยนำเสนอค่ะ เชิญค่ะ</w:t>
      </w:r>
    </w:p>
    <w:p>
      <w:pPr>
        <w:pStyle w:val="BodyText"/>
      </w:pPr>
      <w:r>
        <w:t xml:space="preserve">(ผู้เ้ ครับ สวัสดีครับ ท่านประธานและท่านคณะกรรมการทุกท่านนะครับผม ก็เดี๋ยวขออนุญาตให้ดอกเตอร์จิตรลดาจะเป็นผู้นำเสนอในเนื้อหาในโครงการนะครับ 1. คือโครงการนี้นะครับ เป็นความร่วมมือในเชิงวิชาการนะครับ เป็น Basic Research เราได้รับการเชิญชวนจ๊ะอาหญี่ปุ่นนะครับ ซึ่งเป็นรีสอร์ท Directorรายการที่อยากจะให้มาร่วมกันพัฒนาตัววัสดุพื้นฐานได้ครับ ผมใหม่ลูกค้าเปรียบเทียบกับเติมที่เรากำลังพัฒนากันอยู่นะครับ ว่าจะมีความต่างกันยังไงนะครับ ตั้งแต่ในส่วนของทางด้านพัสดุ ก็ตัวอยู่ในโครงการนี้นะครับ ทางญี่ปุ่นก็สักนิดขอทุนฝั่งญี่ปุ่นแล้วก็คนทศมิตรพาไปที่วทนะครับ เป็นการที่ทำงานร่วมกันระหว่างสองประเทศก็มีโอกาสได้เมื่อวานก็มีโอกาสได้ประชุมกับทางบริษัทไดเร็คเตอร์นะครับ ท่านเป็นหัวหน้าโครงการเองนะครับ ก็โครงการนี้ก็เลย เขาบอกให้ผมทางฝ่ายไทยก็คือทางผมเป็นหัวหน้าโครงการ ที่หลัก ๆ ก็จะเป็นดอกเตอร์จิตรลดานะครับ ในคลิปเกี่ยวกับการทำทางด้านอิเล็กทรอนิกส์เกี่ยวกับตัววัสดุตัวนี้นะครับ ที่เป็น ธีสิ่งที่ได้ตอบประเด็นสำคัญก็คือ เรามีพื้นฐานทางด้านองค์ความรู้ทางด้านเทคโนโลยีเช่นการขัดผิวทางญี่ปุ่นมีพื้นฐานทางด้านเกี่ยวกับด้านวัสดุในการที่จะพัฒนาวัสดุศาสตร์นะครับ ต่าง ๆ ในเรื่องปกติหลังจากนี้ก็คงจะมีองค์ความรู้ร่วมกันว่าถ้าจะไปทำเอาตัวนี้ไปรีดเป็น Tube แล้วก็มาทำเป็นเป็น strength ต่อไปในอนาคตจะมีคุณสมบัติอะไรอย่างไรครับ อันนี้คือข้อที่ 1ได้ไปหารือร่วมกันข้อที่ 2 ก็คือเรื่องการแบ่งทรัพย์สินทางปัญญาทางนั้นก็เลยขอได้บอกว่าเราว่าเรายินดีแชร์กันร่วมกันที่ 50:50 นะครับ โดยหลักการนะครับ แต่ถ้ามีอะไรพี่เป็นองค์ความรู้ที่ทางโน้นเปิดมากจริง ๆ ก็คือตรงนู้น 70 g ถ้าเป็นฝ่ายเราที่เราคนที่มีอายุมากกว่าจริง ๆ จนที่ถือว่านั่นก็คือเรา70เอา 30หลักการตรงนี้นะครับ แล้วก็เราก็มี MOU ที่เราทำรายการอ้างอิงตรงนี้ถ้าหลังจากที่โครงการได้รับการอนุมัติจะมีการจัดทำสัญญาฉบับที่เกี่ยวกับเรื่องแบ่งปันและ IP ตรงนี้แต่ตรงนี้ก็คือจะเป็น Basic Research นะครับ แล้วก็เป้าหมายของโครงการตรงนี้ก็คือจะเป็นเรื่องคอร์ปอเรชั่นหรือว่าอาจจะมีสิทธิบัตรและอนุสิทธิบัตรร่วมกันนะครับ ในรายละเอียดของโครงการก็จะขออนุญาตเชิญดอกเตอร์จิตรลดาในการนำเสนอรายการให้ทุกท่านฟังนะครับ สวัสดีค่ะ จะขออนุญาตนำเสนอโครงการนะคะ โครงการนี้ก็คือมีชื่อว่าการพัฒนาเถ้ารหัสผสมแบบใหม่นะคะ สำหรับลวดทำงานผนังหลอดเลือดหัวใจค่ะ โดยหัวหน้าโครงการนะคะ เป็นข้อเสนอโครงการภายใต้โปรแกรมที่ 10 นะคะ ปฏิรูประบบการอุดมศึกษาวิทยาศาสตร์วิจัยและนวัตกรรมแผนงานโครงการพัฒนาเครือข่ายความร่วมมือวิจัยและนวัตกรรมนานาชาติ โครงการอุดหนุนการวิจัยร่วมตามโครงการความร่วมมือทางวิชาการระหว่างไทยญี่ปุ่นประจำปี 2560 ระยะเวลาต่อทางโครงการจะเป็นดีนะคะ จะมีงบประมาณรวมตลอดทั้งโครงการน่าจะอยู่ที่ประมาณ 1,300,000 บาทโดยประมาณนะคะ งบประมาณรวมของปีที่ 1 จะอยู่ที่ประมาณ 650,000 บาท ก็ในปีที่ 2 อยู่ที่ โครงการนี้ได้จัดขึ้นภายใต้ประเด็นมุ่งเน้นของแหล่งทุนนะคะ เพื่อที่คาดหวังให้เป็นการวิจัยเพื่อแก้ปัญหาที่ทั่วโลกให้ความสำคัญนะคะ ข้อสั่งการของการเพิ่มขีดความสามารถการแข่งขันการตอบโจทย์ของประเทศมีส่วนร่วมธุรกิจเอกชนนะคะ โดยผลักดันการวิจัยเข้าสู่การขยายผลในเชิงพาณิชย์ค่ะ แล้วก็เห็นในด้านของการรายการที่สำคัญของโลก คือการแลกเปลี่ยนโครงการประเทศนะคะ การเชื่อมโยงเครือข่ายกับนานาชาติ โดยมุ่งเน้นในด้านการพัฒนาพยากรณ์การสร้างเครือข่ายความร่วมมือกับงานต่างประเทศนะคะ เพื่อให้ได้สหวิทยาการและเทคโนโลยีและนวัตกรรมที่ทันสมัย และมีประสิทธิภาพโครงการนี้ได้เกิดขึ้นภายใต้ความร่วมมือระหว่างสถาบันของไทยนะคะ ก็คือ สำนักงานพัฒนาวิทยาศาสตร์และเทคโนโลยีแห่งชาติและสถาบันของประเทศไทยหลักการและเหตุผลของโครงการนี้นะคะ จากการที่เป็นหนึ่งในสาเหตุการเสียชีวิตของโลกและของประเทศไทยนะคะ ซึ่งอัตราการเกิด เดียวแลก็มีแนวโน้มที่จะเกิดขึ้นมาขึ้นสีนะคะ จึงได้นำเข้า เพื่อที่จะมาใช้ในการรักษาโรคต้องมีการนำเข้าไม่มีเทคโนโลยีในการเป็นนะคะ ปี 256มีรายจ่ายเกี่ยวกับมีมูลค่า 900 ล้านบาทเลยทีเดียวนะคะ ในการนำเสนอ stent รักษาโรคหัวใจนะคะ ฝังอยู่ในร่างกายเป็นระยะเวลานานนะคะ ก็จะเกิดปัญหาความเสียหายอันเนื่องมาจากแรงกระทำซึ่งเมื่อคำนวณมาแล้วเนี่ย แรงดัคนนี้40 ล้านครั้งปีนะคะ เพราะจะทำให้เกิดการขึ้นแล้วยังการติดตั้งของพอได้มีสถาบันวิจัยชั้นนำของประเทศได้พัฒนาวัสดุโคบอลต์โครนะคะ ที่มีความต้านทานการร้าย ดังนั้นโครงการนี้นะคะ จึงมีเป้าหมายที่จะร่วมกันกับนิมสนะคะ ในการศึกษาความเป็นไปได้ในการนำวัสดุชนิดนะคะ มาใช้ในการผลิตตัวที่จะมีการคุณสมบัติเชแล้วก็ทางด้านไฟฟ้าเคมี เพื่อถ้ามีเป้าหมายเพื่อที่จะสร้างฐานการพัฒนากับต่างประเทศ ทั้งหมดนี้ก็จะเข้าสู่วัตถุประสงค์ของความร่วมมือทางด้านการและนวัตกรรมประเทศไทยในประเทศญี่ปุ่นพัฒนาศักยภาพของผยไทยผ่านการแลกเปลี่ยนสถาบันวิจัยชั้นนำในการสร้างทักษะนิทานทางด้านภาษาเพื่อพัฒนากรรมวิธีในการวัสดุศาสตร์ เพื่อให้เกิดเป็นวิธีในการผลิตพี่สามารถใช้ร่วมกันได้ทั้งในไทยและญี่ปุ่นโครงการค่ะ ก็ได้เอาองค์ความรู้และความเชี่ยวชาญของของทั้ง 2 สถานันะคะ มาใช้ในโครงการนี้ค่ะ ซึ่งในนะคะ ก็ได้นะวิจัยทางด้านพัสดุที่ทางประเทศไทยความเชี่ยวชาญการประกวดโครงสร้างวัสดุระดับจุลภาคนะคะ เพื่อจะนำมาพัฒนาคุณสมบัติเชิงกล องค์ความรู้และความเชี่ยวชาญทั้งหมดนะคะ การวิจัยอันนี้ค่ะ จะมุ่งเน้นในด้านประเทศไทยนำไปใช้ประโยชน์ในอนาคตโดยที่แผนการดำเนินงานจะมีดีค่ะ โดยนัยส่วนตัวนะคะ ก็จะแผนการวิจัยไปทางด้านขวาการพื้นผิวพัสดุนะคะ แล้วก็วิเคราะห์ทางขวาก็จะเน้นไปในเรื่องของการพัฒนาโครงสร้างภายในของเนื้อวัสดุโลหะ โดยในปีแรกเนี่ยนะคะ ก็จะทำการพารามิเตอร์ที่ใช้ในกระบวนการผลิตของพัสดุชนิดใหม่อยู่ในก็จะทำการความต้านทานการส่วนนิมนะคะ ในปีแรกเนี่ยก็จะทำการใช้ที่เชิงกลของวัสดุรวมถึงการศึกษาทางด้านความเข้ากันได้ของชีวภาพด้วยค่ะ และในส่วนของเรื่องของนิม ก็จะพัสสร้างแผนการดำเนินงานของสวทช. ปีที่ 1 นะคะ จะขอก็เลื่อนผ่านเลยนะคะ เนื่องจากว่าได้มีการนำเสนอไปแล้วค่ะ อันนี้ก็จะเป็นแผนการดำเนินงานของเช่นกันค่ะ อันนี้ก็จะเป็นงบประมาณตลอดทั้งโครงการนะคะ จะปไปด้วยในปีที่ 1 นะคะ ก็จะใช้งบประมาณในปีที่ 2 จะใช้ 649740 ปีนี้จะใช้งบประมาณปี 1 ล้านส่วนอันนี้ก็จะเป็นผลผลิตหรือ output นะคะ ซึ่งหลังจากมีการร่วมวิจัยระหว่างญี่ปุ่นจะชวนเรานะคะ ก็จะได้รัเติมไม่ได้การพัฒนาคุณสมบัติประกัน วัสดผิววัสดุโลหะ จาก สวทช. เชอันนี้ก็จะเป็นผลผลิตงานวิจัยนะคะ ก็จะไปรายงานผลการวิจัยและพัฒนา 1งานวิชาการตีพิมพ์ในวารสารระดับนานาชาติ 1 ฉบับ และจะมีอนุสิทธิบัตร สิทธิภาพจำนวน 1 ชุด จากการสร้างเครือข่ายความร่วมมือประเทศญี่ปุ่นรวมถึงการผลิตต แล้วก็จะมาถึงที่ได้จากการวิจัยอยู่ค่ะ ตามที่หลังต้องการค่ะ ก็จะขอจบการนำเสนอเพียงเท่านี้ค่ะ ขอบคุณค่ะ ผมดูดูไม่ทันว่าระยะเวลาเท่าไหร่ปีครับ อาจารย์ครับ ตอนที่หน้าจอพัฒนาระบบ อบวนหมายถึงยังไงคือเป็นการสร้างระบบนิเวศน์อ่ะนะครับ อาจารย์คือเราจะได้มี ecosystem ในการพัฒนาในประเทศไปไกล ๆ /เป็นคำศัพท์ของเราเองนะไม่ใช่เป็นนโยบายต่างประเทศที่ 16 วันนี้หมายถึงของของ วช. หรือของใครครับ // ใช่ครับ อาจารย์ครับ โอเคก็ขยายความได้ก็จะดีนะเพราะว่าเราก็เลยไม่ค่อยมีความระบบ ก็หมายที่เท่าไหร่ของวันนี้ OK อันนี้เนี่ยเราในที่สุดแล้วเนี่ยพอเราจบเห็นอะไรดี ๆ อะไรอีกแล้วเนี่ยเป็นวัสดุอนาคตที่เราจะไปทำอะไรต่อทำในการทำสเต็กเปิดไปข้างหน้าครับ อาจารย์เป็นเวอร์ชั่นไม่ใช่ เวอร์ชันในขณะนี้ครับ อาจารย์ครับ เชิญท่านกรรมการนะครับ ใอลิสาค่ะ นิดนึงค่ะ อาจารย์มีเหมือนเดินทางต่างประเทศนะคะ ที่รักปีไหนถ้ามันยังเดินทางไม่ได้เนี่ยมันจะเป็นอากับโครงการไหมคะ decathlonนะครับ ว่าเราอาจจะมีการเดินทางแต่ตายแล้วแล้วก็เสื้อที่จ่ายน้อยกว่าแลกเปลี่ยนหรือสัมมนาหรือ Visitแลปอะไรน่าจะมีโอกาสในการเดินได้ค่ะ หาช่วงเวลาเขาเขาก็จะเดินทางไปเช่นกัน อาจจะน่าจะเลยไปแล้วถ้าไม่ได้ก็พยายามใช้ออนไลน์อีกไหมครับ สอบถามนิดนึงค่ะ เทคโนโลยีตัวนี้ค่ะ อันนี้คือเป็นการทำในระดับห้องแล็บใช่มั้ยคถ้าเกิดว่าเราในระดับที่ skill up แบบนี้ค่ะ ต้องไปทดลองไปทำอะไรต่ออีก statementครับ ก็ผมอ่านส่งเรื่องนี้นะครับ เราก็จะปฏิกิริยาอะไรแต่ที่นี่กะว่าจะตัวนี้ล่ะการหา condition ในการอยคนเทียบตรงนี้ประเทศไทยก็มีดีตรงนี้อยู่สามารถขยับได้เองประเทศไทยค่ะ ที่ประเทศไทยมีมี faciliอยู่ในกระปุกในระดับอุตสาหกรรมอยู่ระดับแหละมีทุกระดับอ่ะครับ แต่สำหรับวัสดุตัวนี้นะครับ หา Solution condition แต่ในระดับปฏิบัติการส่วนที่เหลือมันเป็นเรื่องสารเคมี เรื่องเทคโนโลยีมันอยู่ที่ know how เรื่องใช้สูตรผสมสารเคมีซึ่ง ๆ ว่าจะสูตรผลออกมาเป็นยังไงพอถึงเวลาไปขยายสเกลไม่ได้มีปัญหาใช่ไหมครับ ซึ่ง ดร.จิตรดามีการทำอยู่ หรืออยู่ A-Mครับ มาครับ อาจารย์เออ ตอนทำงานเนี่ยขอทราบรายละเอียดมันมีการดีไซน์หรือออกแบบด้วยคอมพิวเตอร์เจอก่อนหรือว่ามันไปกองอะไรยังไง จิตรลดาลองอธิบายให้อาจารย์ฟังให้ครับผม // อันนี้คือเราไม่ต้องมีการออกแบบอะไรมาก่อนเลยค่ะ เราต้องเซ็ตหาพวกไฟฟ้าที่เหมาะสมนะคะ พวกไฟฟ้านี้ก็จะเป็นต้องหาให้เหมาะสมกับวัสดุที่เราจะใช้นะคะ แล้วก็รวมถึงสูตรของตัวสารละลายอิเล็กโทรไลต์ค่ะ ก็จะต้องปรับให้เหมาะสมเช่นกันค่ะ นอกจากนั้นเนี่ยเราก็จะต้องรายการทำรายกาไหมกระแสไฟฟ้าที่จะต้องจ่ายเข้าไปในระบบมาที่จะทำการขัดมันทางไฟฟ้ารวมถึงระยะเวลาในการด้วยค่ะ อาจารย์ผมนึกว่าจะต้องมีการ80 อะไรบางอย่างไม่ต้องใช้ไม่ต้องเลยค่ะ ลองถอยไปดูเรื่องมีรายชื่อนักวิจัย หรือคนร่วมงาน รายชื่อนักวิจัยคือผมอยากช่วยอย่างนี้ว่ายังก็เห็นผล 3 ข้อนี้ถ้าเป็นไปได้อยากให้มีรายชื่อนักวิจัยขึ้นมันทำให้นักวิจัยนอกจากจิตรลดา แล้วมีใครที่ได้เรียนรู้ไปด้วย แล้วถ้าเป็นไปได้เนี่ย มันพัฒนากำลังคนได้ด้วยไหมมีเด็กมหาลัยหรือใครทำจะมีไหม // มีโอกาสครับ อาจารย์ครับ ขออนุญาตเรียนว่านักวิจัยฝั่งเรา มีผม มีประเสริฐนะครับ แล้วก็มีกวินแล้วก็มีกี่ระดับได้เรียนในทีมว่าอยากจะคุยกับอาจารย์วันทนีย์อนาคต อาจจะขอโพสสักคนนึงมาทำเรื่องนี้ต่อเนื่องนะครับ เพราะว่ามันเป็นการศึกษาในเชิง basic Research ในเชิงลึกนะครับ รายงานเป็นมีเรื่องกันโคตตติ้พอลิเมอร์การเคลือบยาอะไรอย่างนี้ครับ อาจารย์มันเป็น stood ต่อเนื่องในเชิง basicนี่คือการพัฒนาบุคลากรหลังจากนี้นะครับ เพิ่มเติมค่ะ ปีนี้ทาง A-MED เราได้อัตราดรอปมา 1 อัตรานะคะ รถแห่ดรกิจการสามารถหาลาก่อนได้นะคะ ก็ยินดีสนับสนุนค่ะ อาจารย์ครับ เพราะว่าผมคิดว่าทำมันไม่ใช่กำจัดตัวนี้ตัวเดียวมันอาจจะมีตัวที่ 2 ที่ 3 เป็นโลหะที่ต่อเนื่องกันมันยังอยู่ฝังอยู่ในข้างในไปช่วยกันดูด้วยนะครับ โอเคไหมครับ ท่านกรรมการมีประเด็นอื่นได้อีกไหมครับ ไม่มีก็อันนี้ให้เรามาอนุมัติไม่ทันเลขาได้ค่ะ อาจารย์ตัวประมาณเราก็ไม่มีปัญหาอะไรใช่ไหมตามนี้เพราะว่าแหล่งทุนเขาให้ปีละ 615 ต่อปีครับ อย่างสูงแล้วเราลงเท่าไหร่นะเราไม่ลงค่ะ OK กลับครับ ok นะครับ ถ้ากรรมการไม่ขัดข้องก็อนุมัตินะครับ ขอโทษอาจารย์ ค่ะเสาวรัตน์ค่ะ รบกวนสอบถามนิดนึงค่ะ ขอสอบถามเป็นความรู้นะคะ ว่าอย่างตัวที่ทำแบบนี้มันเป็นเรื่อง material Science เกี่ยวกับเรื่องสเต็นต์แล้วในความรู้ที่เราได้หาแล้วมันจะไปช่วยเรา support ไม่ได้งานเครื่องมือแพทย์ที่มันมี potential ที่จะให้เกิดเป็นสินค้าที่จะสามารถขายได้ต่อไปไหมคะ มันมีคือความรู้ที่เราทำตรงนี้มันจะไปช่วยเป็นประโยชน์กับอุปกรณ์เครื่องมือแพทย์อะไรที่มีอยู่ใน type line ไที่เรามีค่ะ ขออนุญาตตอบรับด้วยนะครับ ก็จริง ๆ แล้วเป้าหมายไปเราก็คือตัวเก็มันตัวนี้เป็นแบบเที่ยวที่มีความสามารถที่คนปกติพี่ลองมากกว่าจะมาเทียบที่เราใช้ปกตินะครับ อันนี้เป็นการศึกษาในเชิงพื้นเราจะเปรียบเทียบกับตัวที่เราใช้นะครับ ว่าถ้ามันสามารถมีคุณสมบัติอะไรที่ดีกว่านะครับ เรื่องการขัดผิวหรือการ solution ในการถ้าเราศึกษาตรงนี้ได้เป็นแพลตฟอร์มอันหนึ่งนะครับ เทียบกับตัวของเราที่ถ้าตั๋วก็ตัวที่เราทำตอนนี้ดีกว่าปวดหลังหลังจากที่เราทำเป็นเวอร์ชั่นแรกแล้วตลาดได้อากาศเปลี่ยนเป็นเวอร์ชั่นเราสามารถสวิทชิ่งSwitching materials ตรงเนี้ยก็จะง่ายเพราะเราจะมีอันนี้ก็เป็นเป้าหมายเขียนว่าแบตเตอรี่ตัวนี้เหมาะสำหรับการที่จะทำสเตนต่อไปแดนค่ะ ขอบคุณค่ะ เข้าใจแล้วค่ะ แล้วถ้าหากว่าเราสามารถที่จะทำวันนี้ให้ได้เก่งแล้วแล้วเรามีอุปสรรคไปหาที่เราจะต้องทำต่อไปเพื่อทำให้ยายตัวสามารถทนพิษได้ต่างประเทศค่ะ อุปสรรคของคงมีอ่ะครับ คงต้องอันนี้ก็คือเป็นเรื่องอีกเต็มไปนะตลาดเรื่องเต็นท์ของศาลานะครับ เพราะว่าเป็นเรื่องที่ที่นี่การจัดซื้ออันดับ 1 ของประเทศแล้วก็เป็นโจทย์ที่ยากเป็นเครื่องเสียงสูงสุด4 นะครับ กรภัทรก็อยู่ในนี้เราเราต้องวางแผนในเชิงคิดว่ามีกะปุ่มหมอทำยังไงนะครับ ในการทำตีเข้า investigations แล้วก็หลังจากนั้นจะเข้าสู่กระบวนการในเชิงการเข้าสู่ตลาดยังไงสปสชก็มีการจัดเติมตัวนี้เป็นการจัดซื้อรวมอยู่แล้วราคาจะซื้อรวมก็ราคาเยอะถ้าจะซื้อแยกในตาโรงพยาบาลก็ล่ะแถวถ้าจะซื้อรวมเข้าใจว่าเหลืออยู่ประมาณฉันจะรอ6502750 บาทอันนี้ก็เป็นเรื่องที่เป็นอุตสาหกรรมที่มีความต้องการสูงทั่วโลกตรงนี้เนื่องจากว่าการเข้าตลาดเนี่ยมากินมันจะค่อนข้างน้อยอันนี้เราจะต้องดูแลแกว่าถ้าทดสอบในประเทศได้แล้วเข้าตลาดในประเทศได้แล้วจากนั้นจะเข้าสู่ว่าจะขยายไปสู่ตลาดภูมิภาคเราได้อย่างไรอันนี้ใช่ป่ะหลังจากที่เราผ่านประเภทของงานวิจัยตรงนี้นะครับ ทาทาขอบคุณมากค่ะ เข้าใจแล้วค่ะ ขอบคุณค่ะ โอเคไหมครับ มีอย่างอื่นอีกไหมครับ อาจารย์ครับผม ทันครับ เจอกัปตันครับ พอดีเมื่อกี้เห็นรถติดไปกับอาจารย์วันทนีย์เอ่ยชื่อขึ้นมาเลยขอรายงานเบื้องต้นว่าเดี๋ยวสัปดาห์หน้าเป็นต้นไปก็จะมาช่วยทีมเอ็มแทนอาจารย์เป็นคดีนะครับ แต่ตอนนี้ยังไม่ได้หายไปไหนนะเป็นที่ปรึกษาให้กับหน่วยนี้ดูนะครับ วันนี้ก็ขอมาเข้าร่วมสังเกตการณ์ประชุมครับ อาจารย์ครับ มากครับ จ่ายตลาดมาช่วยอีกแรงนึงนะครับ แต่วันทนีย์ก็ยังไม่ได้สูญหายไปไหนยังนั่นช่วยกันหลาย ๆ แรงครับ ok นะครับ ไม่ขัดข้องก็อนุมัตินะครับ ต่อไปค่ะ เป็นรายงานความก้าวหน้าโครงการวิจัยวันนี้ก็จะมีประมาณ 5 กล่องขอไปที่โครงการแรกนะคะ โครงการต่อเนื่องที่ 1โครงการระบบบริหารศูนย์ดูแลผู้สูงอายุก็เป็นผลงานของดรกิตติวงศ์ถาวราวัฒน์นะคะ ซึ่งเป็นหัวหน้าโครงการนะคะ โปรแกรมนี้เขาน่าจะไปค่ะ โครงการนี้ก็จะเป็นการวิจัยพัฒนาระบบบริหารผู้สูงอายุเพื่อตอบสนองความต้องการขั้นพื้นฐานและปรับการดูแลผู้สูงอายุภายในศูนย์ดูแลผู้สูงอายุให้มีประสิทธิภาพยิ่งขึ้นนะคะ ขอเรียนอาจารย์ว่าโครงการนี้เราเริ่มงานมาแล้วก็เมื่อปี 2564 เราได้งบบูรณาการมาเพิ่มเพื่อให้เราสามารถลงไปดำเนินการ กับศูนย์ดูแลผู้สูงอายุ 6 ศเดี๋ยวเชิญ ดร.กิตติรายงานความก้าวหน้า เชิญครับ กิตติเป็นครับ สวัสดีครับ อาจารย์ไลค์ทักไปอันนี้เป็นเริ่มต้นเราโครงการโอทำที่บ้านบางแคเป็นเป็นต้นแบบนั้นก็คือสิ่งแรกที่เราทำก็คือเป็นตั๋วระบบบริหารจัดการผู้สูงอายุเป็นซอฟต์แวร์บริหารจัดการศูนย์นะครับ ก็จะมีส่วนเรื่องเกี่ยวกับอุปกรณ์เพิ่มเติมอีก 34 รายการ เช่นตัว scs 14 ขนาดเสร็จแล้วนะครับ แล้วก็ตัว beeg การตั้งอุปกรณ์เช็คโดยเฉพาะอุปกรณ์เรื่องเกี่ยวกับเครื่องติดตามตัวนะในผู้สูงอายุที่เป็นนะครับ แล้วก็การเฝ้าระวังนะครับ ในกลุ่มที่เป็นลูกก็เป็นนวัตกรรมอุปกรณ์นะครับ ที่ทเป็นจุดเริ่มต้นของโครงการนะครับ หลังจากที่เราได้ได้งบบูรณาการมาเนี่ยขยายผลออกไปที่ 6 แห่งนี้แล้วก็จะมีในบูรณาการเนี่ย เราก็เพิ่มในกลุ่มอื่นไหมอุปกรณ์เครื่องมือจากพันธมิตรมาเสริมนะครัก็คือเป็นนวัตกรรมในกลุ่มขอแล้วกลุ่มงูนะครับ ก็คือเป็นการในการจัดซื้อผลิตภัณฑ์ที่พี่มีผลิตในเมืองไทยแล้วก็นวัตกรรมเมืองไทยแล้วก็เอาไปใช้Isuzuทั้ง 60อันนี้ก็เป็นภาพรวมก่อนนะอันนี้ก็เป็นภาพรวมของตัว typr ที่เป็นเกี่ยวกับทางตันก็คือระบบการจัดการตันึ่งSoftwareซอฟต์แวร์ตอนนี้ได้มีการพัฒนาพูดแล้วนะแล้วก็เริ่มในดำเนินการในการที่บ้านบางแคอยู่นะครับ ตอนนี้มีการเริ่มมีการเอาข้อมูลเข้า ขับรถก่อนไอ้ผู้ชายเนี่ยเริ่มใช้งานไม่ได้ใช้งานจริงนะครับ ว่าปลามีการปิดแบตเอาไว้ช่วงก่อนให้เรามีตรงที่ว่าว่าเราระบบเสร็จแล้วเราไม่สามารถที่จะเข้าไปได้พื้นที่เพราะว่าในช่วงปีที่ผ่านมาเนี่ยเป็นผู้ผิดตลอดเลยเราไม่สามารถเข้าไปตรงนั้นได้เลยเพราะมีความเสี่ยงสูงนะครับ แล้วก็เลยใช้วิธีรูปแบบของการประชุมออนไลน์สังคมผู้สูงอายุอยู่เป็นระยะระยะนะครับ แล้วก็ในแง่ของการให้คอมเมนท์เรื่องการออกแบบและออกแบบระบบว่าแบบไหนดีที่เหมาะสมกับตัวสูงมากที่สุดนะครับ แล้วก็ตอนนี้ปัจจุบันให้ได้สำรองใช้จริงสายตัดไปอันนี้เป็นรูปก็คือระบบที่เราใช้ชื่อระบบนิรันดร์นะครับ ซึ่งแต่ว่าแต่ว่าแต่การที่ขยาย 150 เนี่ยก็คืนมีการวางแผนไว้ว่าจะมีการอบรมทั้งออกแบบออนไลน์จะหาจังหวะในการอบรมอยู่แต่ละศูนย์นะเพราะว่าพรุ่งนี้มีแต่ละศูนย์ก็จะมีมีมีมีภารกิจเยอะในเรื่องของป้องกัน โควิดรหัสจังหวัดอยู่บ้านว่าจะไปช่วงไหนที่เหมาะสมที่จะการเสนอในการใช้การใช้เนี่ยการใช้งานของซอฟต์แวร์นั้นไม่ต้องที่จะติดตั้งในฮาร์ดแวร์ในเพิ่มเติมเป็นการใช้ระบบ คลาวด์ ครับ เป็นชาว Serviceไม่สามารถเข้าถึงโดยการเข้าหน้าเว็บนะครับ แล้วก็เอาข้อมูลผู้สูงอายุในแต่ละศูนย์นี่เข้าไปในระบบการเริ่มมีการวางแผนทำแคมเปญแต่ละศูนย์ได้นักบริหารจัดการพิสูจน์ได้นะอยู่ในช่วงของการที่จะต้องมาหาจังหวะในการที่จะทำออนไลน์ออนไลน์ลิขสิทธิ์แรกครับ ก็คือส่วนตัวในส่วนของทางคู่ขนานสำหรับผู้สูงอายุอุปกรณ์นี้ ตอนนี้เราก็ได้รูปแบบไปทางบางแคมาเป็นปีนะคะ ตอนนี้ได้ไปนอกแล้วแล้วก็เป็นผลิตภัณฑ์ product แล้วแล้วก็ตัวละกลับที่เชียงรายซึ่งแตกต่างกับที่อื่นก็คือว่าเป็นอุปกรณ์ที่สามารถเอาไปนั่งนั่งเข้าไปปุ๊บแล้วก็ช่างได้เลยหรือว่าใช้รถเข็นขึ้นไปแล้วก็ไปสมัครช่างได้อยู่วัดความดันอุปกรณ์วัดความดันสามารถเปลี่ยนข้างได้เพราะว่าผู้สูงอายุบางพระจะมีการเจาะเจาะเลือดอยู่หน้าจอจะมีแผลเจาะไม่สามารถวัดข้างใดข้างหนึ่งได้ก็จะเปลี่ยนข้างได้สามารถปรับเปลี่ยนได้แล้วกลุ่มนี้เป็นกลุ่มใหญ่ ๆ แล้วก็ไปนั่งบนขนเก้าอี้พับเนี่ยไปใช้ระบบการตกแต่งใบหน้า และจดจำใบหน้าก็รู้ว่าไม่เป็นไรนะครับ เราก็สามารถข้อมูลที่วัดได้ถูกบันทึกอัตโนมัติโดยไม่ต้องใช้ใช้บัตรสแกนนิ้วมืออาจจะไม่สะดวกไม่ต้องพกบัตรไปทำงานนะครับ แล้วก็ทำการวัดวัดอุณหภูมิอุณหภูมินี้จะใช้วิธีใช้กล้องที่เป็นเป็นกล้องที่วัดคลื่นความร้อนนะครับ ตะวัอัตโนมัติไม่ต้องสัมผัสใช้วัดความดันได้วัดออกซิเจน SAT ได้นะครับ วันนี้เป็นหลัก ๆ ที่ที่เป็นผีเสื้อที่ได้ได้ได้ขนาดไปแล้วก็จะมีออกไปใช้ไปแสดงที่ผู้สูงอายุนะครับ ส่งข้อมูลได้ไหม อยู่กับทดลองใช้ด้วยนะก็ไปทดลองใช้จริงนะเพราะว่าเนื่องจากว่ามันเข้าถึงยากเอาไปใช้ในพื้นที่ของอากาศในชุมชนได้ลองจริงดูว่าในชุมชนให้ลองใช้ดูผลลัพธ์ที่น่าพอใจนะครับ ตอนนี้อยู่ด้วยกันอเพิ่มเติมอุปกรณ์ทำเค้กที่ทำเสร็จสิ้นแล้วนะคะ ก็อยู่ในช่วงการผลิตอยู่นับว่าเป็นอุปกรณ์พกพา ให้สามารถ เจ้าหน้าที่สามารถไปที่เตียง ตรวจสุขภาพที่เตียงแล้วก็สามารถออกไปเยี่ยมบ้าน ไไปเยี่ยมหาชุมชนได้นะคะ โดยการใช้ตัวนี้ซึ่งก็สิ่งที่วัดได้ก็คือวัดความดันแล้วก็จริงให้ด้วยนะแล้วก็ข้อมูลสามารถเชื่อมต่อ แล้วก็มาพูดคุยผ่าน Video Conference ได้กับทางหมอในศูนย์ได้ก่อน แล้วก็ทำเรียบร้อยแล้วก็พร้อมที่จะเข้าไปในส่วนของเรื่องของระบบระบุตำแหน่งแล้วก็ระบบหาเรื่องการติดตามเรื่องเนี่ยเราก็มีการต้องมี deploy มีการปรับปรุงเครือข่ายนะครับ ในศูนย์มีการปรับปรุงเครือข่ายที่ศูนย์วางแผนอย่างครบถ้วนนะ แล้วก็ตอนนี้เริ่มมีการใช้ใช้อินเทอร์เน็ตเส้นใหม่เติมเข้ามาไปเป็นไฟเบอร์เข้าไปนะครับ สามารถใช้ในศูนย์สามารถใช้งานได้ดีขึ้นนะครับ ตอนนี้รถติดตั้งอุปกรณ์เสร็จแล้วก็จะทำให้ไม่สามารถที่จะเข้าไปไปใช้สอนใช้ได้อย่างยังเต็มที่เลยนะเพราะว่าก็เลยก็เลยเป็นอุปสรรคอยู่ปีที่เหมาะสมที่ที่ไม่ค่อยได้เข้าไปนะครับ ก็ต้องมีกันคำตอบก็คือการซื้อขายแบบนี้เนี่ยไม่ต้องทำจังหวัดทั้ง 5 แห่ง ก็อันนี้ต้องเดินทางต่อไปครับ คอควายนี่ยมีการจัดซื้อเรียบร้อยแล้วนะคะ ดึกแล้วก็ทำการส่งมอบไปหมดอาการเหลืองเดี๋ยวนะการส่งมอบไปที่ศูนย์ 60 แล้วนะครับ แต่ว่ายังยังไม่ได้รับการอบรมใช้งานจริง ๆ เพราะว่าต้องมีการนัดเราก็ต้องมีการอย่าคิดว่าแล้วลำบากอยู่นะอันนี้ต้องมีการที่สามารถใช้เองได้ก็เริ่มใช้แต่บางอย่างซับซ้อนต้องมีการอบรมเพิ่มเติมอุปกรณ์ที่แล้วนะเสนอในที่ประชุมมีเพียงเท่านี้ครับ มปี มีประเด็นที่ที่เสนอนะคะ ขอหน้าต่อไปนะคะ ขอเสนอในที่ประชุมนะคะ เห็นชอบความก้าวหน้าของ ดร. กิตตอซื้อมานะคะ แล้วก็สนับสนุนกรอบงบประมาณในปีที่ 2 ที่จะขยายผลจำนวน 29 ล้านนะคะ อีกนิดนึงนะครับ ระบบระบบอันนี้เนี่ยถ้าทำเสร็จแล้วเนี่ยใครจะเป็นตอนนี้ตอนเริ่มต้นทางทั้งทางเราทางทีมที่เป็นคนดูแลแต่ว่ากำลังมองมองถึงบริษัทเอกชนหรือว่า License ออกไปว่าให้เขาเป็นผู้ไม่เห็นดูแลนะดูแลต่อไปนี้จะหาโมเดลอยู่ตรงไหนหมายถึงระบบนิรันดร์ใช่ไหมคะ ระบบนี้ชื่ออะไรนิรันดร์ เราทำไปนาน ๆ มันก็ต้องมีคนบริหารจัดการ อันที่ เวลาเราดูแลคนชราเนี่ย มันก็คล้าย ๆ home isolation กร ๆ หรือเปล่าต้องมีคุณหมอหรือที่ดูแลเนี่ยไม่ได้อยู่พี่สกาไม่รู้อยู่ที่ไหนของจะอยู่ทที่ศูนย์นี้จะมีมีมีใครจะดูแลดูแลใกล้ชิดนะผู้สูงอายุท่านประจำอยู่ที่แต่ละศูนย์ใช้กับแต่ว่าเราก็จะมีตัวปัญหาจากการก็ในการวางแผนหากันได้ฝากว่ามีสำรวจ Online ว่าแต่ละท่านเนี่ยต้องดูแลและเพิ่มเติมบ้างแล้วก็ผลสัมฤทธิ์เป็นอย่างไรและมีการติดตามกันไว้อันนี้ฟังดูใกล้ ๆ คอนโทรลเจ้าหน้าที่พี่จอดเฉย ๆ มีด้วยนะแล้วก็แล้วก็สามารถไปอาคารซึ่งก็จะมีทีมใช้กี่เบอร์เนี่ยคนดูแลดูแลสักรอบมีปัญหาไปดูแลคนไปนั้นใช่ไหมคะ ใช่ครับ ใช้กับแล้วก็บริหาร resource ได้ด้วย Manager เนี่ยเห็นภาพทั้งกระดานว่าฝากผู้สูงอายุเนี่ยมีประมาณเท่าไหร่มีเจ้าหน้าที่เรามีประมาณเท่าไหร่งานมันโหลดแค่ไหนศูนย์เอกสารบริหารจัดการ ได้ด้วยปกติถ้ามีโอกาสเนี่ยเงียบว่าต่างประเทศเขาทำยังไงเราจะได้คอมวิธีบริหารก่อน อุปกรณ์คนชราเราเป็นยังไงนะถ้ามีโอกาสต้องหามาเปรียบเทียบเพื่อให้ เราหรือคนที่ดูแลหรือพวกที่ดูได้ความเข้าใจไม่ทำ ไม่ทำเกี่ยวกับต่างประเทศจะมีปัญหาอย่างไรอาจารย์คะมีมีผู้แทนของสูงอายุอยู่ค่ะ เดี๋ยวผมจะขอความเห็นนะครับ แต่ผมพูดยังไงผมก่อนนะครับ เวลาทำไรผมจะเทียบสเปคต่างประเทศเราอยู่ที่ไหนล่ะครับ ทำไมคนอื่นมาดูว่าเราเนี่ยทำแล้วไป ๆ ไม่ให้ ีืกำเด้ออันนี้ผมถามต่อนิดนึงนะครับ ไอ้พวกที่เราวัดทั้งหลายพวกไม่ว่าจะเต็มไปเลยเชื่อฟังคนชราเดินมาวัดหรือว่ามันยังไงขออีกตัวที่มีให้สำหรับคนที่คนชราที่ยังอยากจีบอยู่นะสามารถทำนักเรียนสามารถเดินเหินได้แล้วก็นั่งรถเข็นเข้ามาได้ Open setting เพียงเรามีเราไปยกไปวัดที่ข้างเคียงได้อุปกรณ์ที่ว่าช่วยวัดกันล้มกันอะไรนี่มันมันแยกออกไปจากชุดนี้ใช่อัยการเป็นเซ็นเซอร์อีกชุดนึงเฉพาะบางกลุ่มที่เป็นอัลไซเมอร์ที่ต้องติดตามมาไม่ให้นอกพื้นที่ตัวไปนะคะ ตัวนี้อีกกลุ่มในสไลด์สุดท้ายที่มันเป็นเชิญ เชิญท่านอื่นเป็นกรรมการท่านอื่นนะครับ การมี คอมเมนต์เมื่อกี้มันจะมีผู้บ่าวกิจการผู้สูงอายุค่ะ ผอ.เตือนฉคอมเมนต์ เป็นต่อ กราบเรียนท่านประธานนะคะ แล้วก็กราบเรียนกรรมการในที่ประชุมนะคะ จริง ๆ โครงการนี้มีมาต่อเนื่องตั้งแต่ตอนที่อาคารยังเป็นรออยู่ที่ศูนย์ที่บ้านบางแคด้วยนะคะ ก็คือได้เห็นประโยชน์แล้วก็ได้เห็นตั้งแต่ตอนที่เริ่มต้นโครงการนะคะ นำเรียนว่าจริง ๆ คือตัวโปรแกรมต่าง ๆ ที่ทำขึ้น เนื่องจาก ว่าเราพัฒนากันมาด้วยกันตลอด รวมถึงตัวอุปกรณ์เครื่องมือต่าง ๆ นะคะ เพราะฉะนั้นเนี่ยเมื่อนำมาใช้ประโยชน์แน่นอนประโยชน์ตรง ตรงที่ว่ามันก็ตรงกับความต้องการในการใช้งานของผู้ชายก็คือทางศูนย์ที่บ้านบางแคโดย โดย โดยครบถ้วนนะคะ บอกว่ามันอาจจะมีข้อจำกัดอย่างที่ท่านประธานเป็นห่วง ยังเรื่องของความยั่งยืนในการใช้งานเรื่องของการที่จะต้องดูแลระบบต่อเนื่อง ในส่วนต้นน่ะที่เรื่องของการใช้งานอีกเรื่องนึงที่ที่เป็นผู้ให้บริการที่อยู่ในศูนย์นั้นนะคะ ซึ่งอาจจะต้องใช้เวลาในการทำความเข้าใจกันค่อนมากนะคะ เสียงในส่วนของบ้านบางแคเองนี่กว่าเราจะทำความเข้าใจและก็ต่อทดลองใช้กันจนกระทั่งสามารถใช้งานได้อย่างเป็นระบบ เราก็ต้องใช้เวลาเรียนรู้มาด้วยกันนะคะ เพราะฉะนั้นนี่คิดว่าในส่วนของอีกเรื่องของการที่รออบรม ในเรื่องของการใช้งานผ่านทาง ระบบออนไลน์เนี่ย ระบบออนไลน์มันก็อาจจะทำความเข้าใจได้ในระดับนึงนะคะ ถ้าเป็นผลจากช่วงโควิดไปแล้วเนี่ยก็คืออาจจะต้องใกล้ชิดกันมากขึ้นกว่าเดิม เพื่อให้มีความเข้าใจในเรื่องของการใช้งานมากยิ่งขึ้นด้วยอ่ะค่ะ ขอบคุณมากค่ะ เชิญกรรมการท่านอื่นนะครับ มีอะไรคอมเมนต์ ขออนุญาตค่ะ เสาวรัตน์ค่ะ คำถามจะคล้ายกับที่ท่านอาจารเวลาถามไปค่ะ ซื้อฟางก็คิดว่าการที่มีประโยชน์ป้าตาประเทศไทยจริง ๆ ก็ประชากรผู้อายุเนี่ยมากกับ 20% อันนี้ก็คือเป็นโจทย์ที่สำคัญค่ะ แต่ว่าถ้าจะก็มีคำถาม แล้วในมุมของ prachautiที่เราคืออะไร Businessโมเดล เป็นแบบไหนน่าจะสามารถเกี่ยวกับได้ยังไงแล้วถ้ามองในscg heimเราต่างจาก 5:00 น ยังไงคือเท่าที่ทราบ scg heim จะมีแบบเป็น อาจจะลักษณะเด่นแต่เป็น individual มากกว่า ไม่ได้มันเน้นมาใช้กับการที่ทำเป็นศูนแต่ก็คิดว่าถ้าเกิดเขาจะเอามาปรับใช้ก็ไม่น่าจะยากอะไร และมีคำถามแบบนี้ แล้วสวทชภาพหลังจากนี้ นายวีระชัย sgsปกติก็เป็นแผนของทาง แม็คโคในสิ่งที่เราทำจะเริ่มจัดที่บางแคเสร็จจะย้าย 60ขยายเป็น 10 2020มองแล้วมองภาพว่าตัวละ เริ่มต้นที่บ้าน16ก็มีที่ในท้องถิ่นกระจาย กระจายโซลูชั่น สเกลกว้างขึ้นนะครับ อันไหนที่สุดเนี่ย การดูแลถึงระดับบ้าน แต่ว่า แต่ว่าระบบทั้งหลายเวลาเข้าไปสู่ภพในแต่ละเช็คเกอร์เนี่ยมันก็ต้องมีแฟนมีกันป่ะปรับเล็กน้อยนะในมุมบางมุมต้องให้มันเหมาะสมในแต่ละ Sectoก็เป็นเป็นรถนะหาดใหญ่นะครับ แต่ว่าที่ในของในส่วนของสชเนี่ยอันที่ส่งไปมองว่าทำพัฒนาเริ่มต้นมาเนี่ยสุดท้ายเนี่ยก่อนที่จะเริ่มเป็นพิเศษจริง ๆ ก็ต้องก็มีหายเอกชนหน้าที่ที่มีความสนใจแล้วก็มาให้ License ออกไปนะ อุปกรณ์ระบบที่ดูแล แนะนำให้เพื่อให้ ให้เป็นลักษณะของการดูแลแบบ Business ตอนจบเนี่ย มันต้องมีคนจ่ายเงิน เหมือนเราดูเรื่อง Home isolation ปัจจุบันที่เราได้ยินบ่อย ซึ่งจะมีประโยชน์มากแต่จะเห็นว่าระบบมันไปได้ เพราะศปสชช่างเป็นเจ้ามือรัฐบาล ท่านเป็นช่วงเวลาคนป่วยอยู่บ้านเนี่ยถึงแม้จะใช้ซอฟต์แวร์ของเรา เราก็หมอตรวจอยู่ทุกวันเป็นระบบที่ดีนะ ผมว่า เป็นระบบที่ดี แล้วก็ส่งยาที่ ฟารฟ้าทะลายโจรหรือส่งข้าววันละ 3 มื้ออะไรก็แล้วแต่ที่มันเดินไปได้เนี่ย เพราะว่ามีช่องรัฐบาลว่าคำถามที่เรามีเนี่ยท่านผู้แทนที่มาจากกรมกิจการผู้สูงอายุท่านก็ต้องช่วยกันคิดแล้วก็คำถามที่มีเดี๋ยวผมจะฟังจะคำถามที่มันมีเนี่ยผมอยากถามว่าคนไทยเนี่ยพูดบ่อยมาก ว่าประเทศไทยเข้าสังคมสูงอายุแล้วจริง ๆ คนที่พูดถึงคนที่จะปฏิบัติมันอยู่ในแผนสภาพัฒน์ถึงแผนอะไรบ้างไหม ในส่วนของงานในนี้นะคะ งานของที่ที่ทำอยากทำมันเป็นแผนบูรณาการของผู้สูงวัยนะคะ ที่ดำเนินงานโดยกรมกิจการผู้สูงอายุเราควรจะสเตไปได้ผมคิดว่ายังไงของกิตติได้ก็ต้องไปจนวันดีแปลว่าเราจะ Exit หรือใครจะดูแล หลังจากเราคือถ้าเป็นระบบตอนนี้ต้องแยกตรวจส่วน 1 คือตัวระบบนิรันดร์ระบบนิรันดร์ที่จะใช้บริหารพูดของผู้สูงอายุนะคะ ซึ่งตอนที่เราเริ่มโครงการ เราคุย 2 แทร็กไปด้วยกันนะคะ ของภาครัฐเมื่อคืนศูนย์ผู้สูงอายุที่ดูแล โดย โดยรัฐบาลซึ่งขณะนี้เนี่ยมี 12 เอ้าเราตอนนี้ปี 65 เราก็64 เราก็จะเพิ่มถ้าเป็นอีก ครบของกรมกิจการผู้สูงอายุเพิ่งจะทำให้ศูนย์พวกนี้มีมาตรฐานเดียวกันดูแลผู้สูงอายุ มีข้อมูลเหมือนกันมีตัวชี้วัดที่คล้ายกันนะคะ ที่เห็น เห็น แล้วก็จับต้องได้เป็นเป็นดิจิทัล ส่วนที่ 2ก็คุยกับผอ. อาภาไว้ ว่าเรายังดำเนินงานต่อนะคะ โดยขยายไปที่ศูนย์ของท้องถิ่นนะคะ ซึ่งดำเนินงานโดยเทศบาลหรืออบตนะคะ ซึ่งมีทั้งหมด 13 ที่เป็นของภาครัฐตัวนี้ก็จะสามารถดำเนินการไปได้ พร้อมทั้งกระบวนการหนึ่งก็คือใช้ส่ของถ้ากลับนะคะ เป็นเป็นแหล่งเรียนรู้ให้กับอบตที่มีอยู่ มาเรียนรู้เพื่อใช้ศูนย์นี้ในการช่วยเหลือแล้วก็เป็น Model ให้กับชุมชนแต่ละชุมชน ในการดูแลผู้สูงอายุค่ะ อันนี้เป็นแผนที่อยู่ในที่เราวางไว้กับแผนบูรณาการเรื่องของการพัฒนาศักยภาพผู้สูงอายุ ยังไม่ได้ตอบคำถามเป๊ะ คือผมว่ายังไม่ต้องตอบวันนี้ก็ได้ การบ้านผอ. หรือว่าในขยายขยายไปละเนี่ยมันจะช่วยผ่อนภาระกรมกิจการผู้สูงอายุไหม อะไรไหมละท่านจะได้บอกงบประมาณมาช่วยปีละเท่าไหร่ เท่าไหร่ไม่ได้เป็นคำถามที่จะไปถามทุกเรื่องมันเป็นคำถามชื่อวันทนีย์กับผอ.มันต้องตั้งคำถามว่าเอออันนี้มันดีนะ เดี๋ยวจับมันดูมันจะช่วยคนชรา ด้วยความเร็วอย่างไร แล้วมันลองไปคิดการบ้านต่อได้ไหม ว่าไงครับ ได้แต่ฐานก็คือจะรับไปคุยกับท่านรองวันทนีย์อีกครั้งนึงนะคะ เพราะว่าจริง ๆ ก็อย่างที่ท่านผอเรียนไว้อ่ะค่ะ ว่าเรามีการคุยกันในเรื่องของการขยายผล ว่านอกจากจะทำในส่วนของที่เป็นกระทรวงผอแล้วเนี่ยก็จะทำในส่วนของที่เป็นที่ถ่ายโอนไปยังท้องถิ่นด้วยนะคะ หลังจากนั้นแม่ก็คือจะถ่ายขยายผลไปยังชุมชน ความเป็นประโยชน์ของมันเนี่ยมันก็คือเป็นในเรื่องของการที่ช่วยในการควบคุมดูแลในเรื่องของ พัฒนาผู้สูงอายุอ่ะค่ะ ไม่ทราบว่าตัวระบบเนี่ยมันก็มาช่วยวางแผนในเรื่องของการให้การดูแลผู้สูงอายุได้ เป็นใครคนเลยอ่ะนะมันก็ทำให้เราเก็บได้ทั้งสามารถเก็บสถิติเพื่อใช้ในการวางแผนการทำงานตามนโยบายแล้วก็ทั้งเรื่องของการที่จะดูแลได้ในถึงในระดับคนผู้สูงอายุ ถ้ายังไงเดี๋ยวจริง ๆ งบประมาณเนี่ย ตอนนี้คือที่อาจารย์พูดถึงตัวแผนบูรณาการมันเป็นแผนบูรณาการงบประมาณเรื่องของสังคมสูงอายุ เพราะฉะนั้นเนี่ยตัวนี้แหละถ้าทำแล้วสามารถขยายผลต่อเนื่องไปได้เรื่อย ๆ มันก็ยังจะสามารถขอรับการสนับสนุนในส่วนของตัวแผนบูรณาการอันนี้ได้อ่ะค่ะ อันนี้เป็นประเด ลองไปทำการบ้านว่าผมว่าน่าจะให้ปลัดกระทรวงก็ได้นะจะได้นี้มันก็ทำไปใช่ไปทำไปแก้ไปแล้วก็ผมคิดว่าเราน่าจะ Remรจำนวน 0 ซักเท่าไหร่ให้มันดีก่อนถ้ามันชัดเจนได้แล้วค่อยเก่งถ้าเราจะแก่เร็วโดยไม่มีใครกับอาจารย์วันทนีย์ ลอง correlated อธิบดีได้ไหม ท่านผออธิบดีทราบเรื่องหรือเปล่าครับ ท่านทราบมาตลอดค่ะ ok นะครับ มีประเด็นอื่นนะ เมื่อกี้ด็อกเตอร์เสาวรัตน์เทียบกับ SCG นี่มันอะไรนะชอบไหมไม่ทราบข้อมูลเดี๋ยว ต้องไปส่งข้อมูลให้เดี๋ยวต้องดูว่าเปรียบเทียบgมีเขาบ้านเราจะมีอุปกรณ์มีเซ็นเซอร์แล้วก็ลิงก์ไปปออกโรงพยาบาลด้วยใช้ได้นะลองเปรียบเทียบคล้ายกับสิ่งที่สระแก้วเขาคือกันแน่ที่บ้านไม่ได้เป็นแบบลักษณะที่เป็น แต่พฤหัสบดีสุดท้ายสุดท้ายเป็นก็น่าสนใจที่ จะอะไรงานดูนะ ของเราเนี่ย ผมบอกได้ว่า มันมีอนาคตแน่ ๆ ผมไปได้ป่ะอายุเวลาบอกคนไทยสังคมสูงอายุ เหลือแต่เวลาถามสปอนเซอร์คนสูงอายุ แต่ว่ามันเป็น Exercise ที่ดีอยู่แล้ว ถ้าถามท่านลอง ท่านรองอรรถพรมีอะไร คอมเมนต์ ไหมแคปชั่นเสี่คอมเมนต์ก็จะเกี่ยวอยู่บ้างครับ อาจารย์ครับ เรามีรองที่อาจารย์ใบ้จริงนะแต่ว่าลองเทอมแค่นี้ตอนนี้เราเรามีบัญชีแล้วก็ให้ทางพี่จะเป็นคนสนับสนุนงานให้ท้องถิ่นเป็นคนเป็นคนจัดการครับ อาจารย์อาจจะไม่ได้เกี่ยวข้องโดยตรงแต่ว่าอย่างไรก็ตามในตลาดตลาดสินค้าประเภทนี้นะครับ ถ้าเกิดเราสามารถที่จะมีหลายที่นะพยายามบริหารจัดการพยายามใช้งบประมาณ ให้ให้ให้คุ้มค่าที่สุด คืองบประมาณแต่ละที่เรียกผม ว่าดีมากตอนนี้เราสนับสนุนอบจอที่อาจจะเป็นที่ที่มีงบประมาณเยอะหน่อยบางทีก็ใช้เงินออกไปจอนี่แหละศาลจังหวัดเลยบางทีที่เขาบริหารจัดการดี ๆ หน่อย ก็อาจจะมีมีธนาคารและเครื่องมือเหล่านี้ก็ถือว่าไม่ได้ใครให้ยืมระยะกาวถ้าเกิดผู้สูงอายุไม่ได้ใช้แล้ว ก็จะเอากลับเข้ามาในธนาคารแล้วก็ให้ใช้เอ่อด้านหนึ่งไว้ด้านจัดหาอุปกรณ์ แต่ว่าพี่คิดว่าน่าจะยังพอจะเป็นปัญหาอยู่บ้างหลาย ๆ ที่ ก็พยายามจะแก้กัน ก็คือเรื่องของการถ้าสามารถผลิตอุปกรณ์ขึ้นมาและเน้นไม่ยากการเป็นพี่ก็สามารถทำได้เช่นให้มหาวิทยาลัยเทคนิคส support ป้ายใครบ้างในบางจุดอากาศก็จ่ายก็จะการแก้ปัญหาในพื้นที่ไปได้ขอบคุณค่ะ คุณหมอคะก็คือ ของที่ที่เราเอามาเพื่อฟื้นฟูเนี่ยอันนี้เป็นบริษัทหมดทุกแห่งแล้วค่ะ เขาทำ Ma ได้อยู่ ก็เอา ๆ ผมว่า คอมเมนต์ เทก โน้ตไว้แล้วก็ลองไปต่อมันก็คงเห็นแสงสว่างไปเรื่อย ๆ เหมือนเดิมมาเลย ช่างมันเถอะมีคอมเมนต์อื่นอีกไหมครับ มีนิดหนึ่งครับ ท่านประธานครับ เชิญครับ 2 อาทิตย์ที่แล้วพอดีได้มีโอกาสคุยกับปลัดอำเภอเกาะสมุยนะครับ แล้วก็มหาวิทยาลัยวลัยลักษณ์ดูเขาจะส่งใจเรื่องโครงการดูแลผู้สูงอายุโดยเฉพาะที่อยู่ที่บ้านที่เกาะสมุยนะครับ โดยรวมปลัด เขาก็พอมีงบประมาณอยู่ เดี๋ยวผมจะลองเชื่อมดูว่าเขาสนใจไอ้ solution แบบนีมากน้อยแค่ไหน 100 กระดาษขายโดยเชื่อมกับทางจะลองขายของคุณมากครับ ดีนะถ้าเราเอาไปให้มันมีประเด็นอยู่นิดหนึ่ง ก็คือว่าผู้สูงอายุจำนวนไม่น้อยเหมือนกันที่เขาดูแลเนี่ย ข่าวต่างประเทศเขาทำเป็นธุรกิจได้ ถ้าทำเป็นศูนย์ฟื้นฟู day care อะไรอย่างนี้ค่ะ ก็สามารถวางวางไว้ได้นะคะ เดี๋ยวจะลองประสานให้ดูนะครับ โอเคที่ขออนุมัติคืออนุมัติ งบประมาณ ปีที่ 2 นะคะ ค่ะ ปีที่ 2 คือเริ่มเริ่มตุลานี้ใช่ไหมครับ ฮัลโหล เริ่มเมื่อไหร่คะปีที่ 2 เริ่มตุลานี้ค่ะ อาจารย์จำนวนเงินปีที่ 229 ล้านที่ใช่ไหมครับ งบที่ขยายผลลงไปอีกจังหวัดตากคือมันอ่านแล้วมันจับประเด็นไม่ค่อยได้ให้ชัดหน่อย ว่ามีงวดที่ 18 ล้านงวดที่ 2 21 ล้าน มางวดนี้มันในปีไหนนะพี่2 ค่ะ เริ่มเมื่ออธิบายหน่อยค่ะ เลขาอธิบายหน่อยค่ะ โครงการนะคะ มองไม่เห็น เห็นแต่เลขาอยู่คนเดี31 กรกฎาคม 2562 ค่ะ อาจารย์แต่เนื่องจากโครงการนี้ค่ะ มีการขอปรับแผนเนื่องจากได้รับ แผนบูรณาการเพิ่มเข้ามานะคะ ก็เลยมีการปรับแผนตอนแรกเนี่ย โครงการนี้ได้รับการสนับสนุนจากน้องออกไปเลย ว่าเดือนไหน ปีไหนไม่ต้องอธิบายขอ ขอสับสนการดำเนินงาน And Iระหว่างวันที่ 31ปี 63 ค่ะ อาจารย์ถึง 64 ค่ะ คือเป็นการขอย้อนหลังนะคะ เพราะว่าโครงการน่ะมีการนำส่งโครงการรายงานความก้าวหน้าล่าช้าค่ะ ก็เลยมาขอกรอบย้อนหลังนะคะ อยู่ตรงไหนวันเวลาอยู่ตรงไหน แล้วฟังเลขาและยังไม่ค่อยรู้เรื่อง ด้านด้านบนเห็นชอบความก้าวหน้าการดำเนินงานครั้งที่ 2 และครั้งที่ 3 ระหว่างวันที่ 31 กระ30 อาจารย์มันก็ผ่านไปแล้วไม่ใช่ มกราคมใช่ค่ะ แต่ว่าตั้งแต่ว่าโครงการอ่ะค่ะ ขอได้มีการนำส่งรายงานความก้าวหน้าล่าช้าก็เลยมีการขอกรอบย้อนหลังค่ะ ผมถามคุณ ก็งง ผมก็งง แล้วคุณจะขอ วันทนีย์ว่ายังไง ปิติว่ายังไงกรอบเอาไว้อ่ะค่ะ อาจารย์เ ดือนนี้มันครั้งที่ 2 ที่ 3 มกราคมมันผ่านไปแล้ว แต่คุณบอกมันดีเลย์ใช่ไหมได้ค่ะ อาจารย์เป็นเป็นการขอกรอบย้อนหลังค่ะ อย่างนี้ต้องทำงานอย่างนี้นะ ไม่งั้นจะผิดระเบียบ คือเมื่อไหร่ที่โปรเจคอันนี้มันจะดีเลย์ หนูต้องมาปรับเวลานึกออกใช่ไหม อย่าปล่อยให้มันดีเลย์ เลขาวันทนีย์ด้วยนะขอย้อนก็บอกได้ทำงานไปแล้วจะมาขอสัตยาบันด้วยจากการยุติการว่าอะไร กรรมการทำงานไม่เป็นเลย ใช้เงินไปหมด แล้ววันนี้ว่าไง คือที่ผ่านมาเนี่ย เขายังไม่ได้ใช้งบประมาณ ว่ามันติด ก็เลยมาขออนุญาตตั้งกรอก สำหรับ รายงานความก้าวหน้างวดนี้ค่ะ ผมอนุมัติแบบผมไม่รู้เรื่องขอบคุณค่ะ อะไร คือ จะมาปรับใครล่ะยังไม่ได้ใช้ค่ะ อาจารย์งบประมาณยังไม่ได้ใช้ อนุมัติไป 2 ล้านใช่ไหมคะ อนุมัติไป 2 ล้านใช่ไหมคะ เมื่อ 31 กรกฎาคม 62 เขาไม่ได้ขออีกเลย จนกระทั่งงมันหมดแล้ว แล้วเขาก็เลยมาขอขอกรอบใหม่ค่ะ คือผมเอาอย่างนี้นะผมว่าเลขาคงไม่มีอะไร ผมอนุมัติแล้วเขานักหนาเอาเรื่องนี้เข้ามาแล้วปรับแผนเวลาให้หน่อยได้ไหม ขออนุมัติแผนเวลาใหม่ได้ไหม ไม่งั้นจะทำยังไงบันทึกไว้นะ เลขาบันทึกไว้นะ ว่าให้เอาอนุมัติหลักเวลามาok ครับ กรรมการได้ขัดข้องนะ เอาอย่างนี้นะ เชิญต่อครับ ต่อไปค่ะ ต่อไปเป็นโครงการป 2 นะคะ โครงการระบบจัดการสถานการณ์ในระดับชุมชนสภาวะฉุกเฉิน โรคติดเชื้อเพลิงได้ที่หน้าตาก็เป็นดรกิตติเวลารับนะคะ ขอหน้าต่อไปสิคะที่เราสนับสนุนทุนวิจัยไปค่ะ เราส่งผู้เชี่ยวชาญไหมคะ เราส่งผู้เชี่ยวชาญพิจารณา สองท่านนะคะ ก็จะเป็นทางอาจารย์มหาวิทยาลัยเทคนิคสนักวิชาการดรอนุรัตน์ อินกันนะคะ เราจะเห็นผลการประเมินความผู้เชี่ยวชาญนะคะ ว่ามีความก้าวหน้าดีไปค่ะ ก็จะเห็นว่ากรรมการเป็นไปตามแผน แล้วก็ให้สนับสนุนมีข้อแนะก็คือควรมีการสำรวจความพึงพอใจในการใช้งานระบบ ขอนำเสนอแนะนำก็คืออันนี้เป็นโครงการที่เริ่มต้นเนี่ยเป็นการขอทำตัว Application ที่ชื่อว่าเหนียมแชร์เงินแชร์เป็นมีความร่วมมือกับทางสพฐนะครับ เรื่องท้องถิ่นการทำ application ในการเฝ้าระวัง โควิด เป็นชุมชนนะครับ การใช้ผ่านระบบ LINE Application หลังจากนั้นเนี่ยก็จะมาพูดถึงของ เป็นโครงการแล้วก็ขยายกรอบงบประมาณ วันนี้มีงานเพิ่มเติมในส่วนที่เป็นชื่อว่าshared แล้วก็เอามานำเสนอในที่นี้เป็น 2 ส่วนนะครับ คนแรกครับ ตัวแรกตัวเมียแค่เนี่ยเป็นตัวเลขโดดมาจากทางสปสชแปลว่าว่าไงในตอนนี้ช่วงที่เป็นล็อกดาวใน เน็ตแปลกในเว็บแรกได้ที่ 1 เป้าหมายว่าจะให้ แอปพลิเคชัน ให้ทางชุมชนท้องถิ่นมีการเฝ้าระวังตนเองนะครับ ในการใช้ mobile Application สไลด์จัไปหลักการก็คือว่าให้จะมีการแบ่งโดยการให้ชุมชนท้องถิ่นและก็คือระดับผู้ใหญ่บ้านแล้วครับ ระดับระดับระดับเทศบาลอยู่อบตการดูแลประชาชนในพื้นที่ลุ่มเขานะคะ ซึ่งในพื้นที่นี้ก็จะให้เราอ่านในชุมชนในแต่ละที่นะมีการ Add LineLINE Application บน Lineหน้าตาก็เป็นเหมือนกันลูกชายเนี่ยปิด Application ตัวนี้เนี่ยก็จะมีให้ประชาชนอยู่ในคนในพื้นที่หน้าที่อยู่ถูกล็อกดาวในกลับกันอยู่เนี่ยทำการรายงานสุขภาพตนเองประจำวันรายงานเช่นรายงานรายงานเรื่องความเสี่ยงเสียงว่าเขามีความเสี่ยงหาไปไปเจอบุคคลที่มีมีโรคหรือว่าเป็นความผิดอะไรมากน้อยแค่ไหนเนี่ยก็จะมีการตอบคำถามไปทุกวันไม่มีการตอบคำถามในระบบก็จะทำการประเมินเป็นเป็นให้เป็นสีไว้นะสีความเสี่ยงถ้าเกิดเป็นสีเขียวคือไม่มีความเสี่ยงก็คือต้องดำเนินการไปปกตินะครับ แล้วก็ถ้าเป็นปีของสีสีเหลืองสีส้มกับสีแดงไปรษณีย์ภัณฑ์ขนบรรดาความเสี่ยงจะเริ่มสูงน่าจะเป็นสีแดงเหมือนกันเราก็เป็นมุมมองของทางผู้ใหญ่บ้านหรือว่าทางน่าสงสารเขาก็จะมีลักษณะเป็นลายเหมือนกันแต่ว่าจะเป็นด้านสปอร์ตที่สามารถในพื้นที่ของเขาเรียกว่ามีบ้านหลังไหนเนี่ยที่เป็นสีอะไรบ้าง นะครับ เราก็สามารถที่จะเข้าไปดูในบ้านหลังนั้นทำการเมื่อเห็นว่ามีมีปีนี้ขึ้นมาเนี่ยมันโทรติดตามได้นะโทรสอบถามว่าเป็นอย่างไรหรือไม่ก็อาจจะเป็นคนเข้าไปดูนะไม่รู้ว่าเป็นอสมอสมเข้าไปไปไปไปเย็นบ้านนะว่าว่าสอบถามเพิ่มเติมว่ามีปัญหาลักษณะอาการเป็นอย่างไรนะครับ เพื่อให้ให้คำแนะนำได้ถูกต้องนะครับ อันนี้ก็เป็นเป็น Conceptนี่ก็จะเป็นลักษณะเป็นรูปรูปแบบของการให้ตอบคำถามและตอบคำถามทุกวันมีอาการตัวร้อนแค่ไหนมีความเสี่ยงเป็นอย่างไรบ้างแล้วก็มีการ submit ทุก ๆ วันจัดไปครับ นี่ก็จะมีอย่างที่แดชบอร์ดก็จะเจอจะได้ปลอดของทางเห็นบ้านนะบ้านอ่ะที่บ้านว่ามีหมู่บ้านเนี่ยชุมชนเนี่ยบ้านหลังไหนบ้างเป็นสีอะไรบ้าง กดเข้าไปมันก็จะเห็นเป็นรายชื่อสมาชิกเขาตอบคำถามอะไรบ้าง แล้วก็สามารถเข้าไปคุยได้การให้ท้องถิ่นได้เล่นกันเฝ้าระวังตนเองนะครับ วิธีการเอาไปใช้ในพื้นที่นำร่อง 11 พื้นที่นะครับ อบตจังหวัดดีมีลงทะเบียนไว้ 1,500 หรือยังพอดีหลังจากBTS หนึ่งได้ไปเดี๋ยวก็ระบบไม่ได้มีการใช้พื้นที่เขาบอกว่าก็ไม่ได้หยุดไปนานแล้วตอนนี้เริ่มมีการเอามาใช้ใหม่อีกรอบนึงปิด 19:00 น และรอบแบบนี้ด้วยซึ่งก็มีจะมีการที่เที่ยวจังหวัดเชียงรายอบจเชียงรายจะมีการหารือกันคืนนี้ก็กลับจะเอาไปใช้ในการที่จะไป Monitorท้องถิ่นจังหวัดเชียงรายภาคเหนือกลับไปใช้ App ขายของเป็นงานที่ได้ 33 จากร้อยแล้วแล้วก็มีการเอาไปใช้ในพื้นที่จริง ๆ แล้วก็ตอนนี้มีช่วงนี้ผู้ผลิตพื้นที่ที่ที่มีความสนใจในการเรียกใช้โปรแกรมที่ 1ส่วนถัดมาที่พูดถึงในแง่ของอาจะเอามาขยายผลนะครับ ว่าเนื่องจาก Concept ของตัวเมียแค่เนี่ยทางถัง AC นะครับ PC โดยสำนักนักงานคณะกรรมการนโยบายเขตตะวันออกสกอเอาก็ได้เห็นได้พี่เห็นเงียบแท้นะก็เห็นว่าแบบนี้เนี่ยน่าจะเป็นน่าจะตรงจุดเอาไปใช้ในอัดสายในสวนนิคมอุตสาหกรรมเข้าได้เขาบอกมาว่าลักษณะแทนที่จะใช้ชุมชนในการมอนิเตอร์ให้เป็นบริษัทNSR ในของบริษัทนะเนี่ยเป็นคนติดตามมีคนเฝ้าระวังแอบถ่าย แอบถ่าย นิคมอุตสาหกรรมพื้นที่ตั้งชื่อเป็น ทีเด็ด NECTEเป็นเ ป็นตั้งตั้งเราเป็นตั้งใจนะครับ ปลุกนาฬิกาเอามาแปลงแต่งเปลี่ยนให้กลายเป็นไทยในพื้นที่ของนิคมอุตสาหกรรมพื้นที่นำร่องและก็จะเป็น 0 ตำบลปลวกแดงที่จังหวัดระยองนะครับ เป็นโรงพยาบาลปลวกแดงอำเภอเมืองระยองนะครับ โดยมีโรงพยาบาลระยองโรงพยาบาลแม่ข่าย คล้าย ๆ กันก็คือให้พนักงานพนักงานแทนที่เป็นชุมชนเนี่ย ก็ให้พนักงานของโรงงานมีการลงประสบการณ์ที่เราทำกันเองแทนเราก็รู้ว่ามันมีจำกัดบางอย่างเราก็เลยเราก็เลยมีการใด ๆ แต่งรูปแบบในการไปเบิกการนัดเจอกันได้เปลี่ยน แพอตผ่านบน PC แทนนะแล้วก็แล้วก็มาเอามาเปลี่ยนมาใช้เพื่อให้มาจากการได้ง่ายขึ้นได้ ได้สะดวก เป็นพนักงานเปิดทำการถามคำถามก็จะเปลี่ยนไป เพราะว่าเป็นคำถามเป็นยุคที่เป็นเวฟที่ 2 นะ จะมีจะมีเรื่องถามว่าไปเป็นเสี่ยงไปเจอคนที่มีมีอะไรดี ๆ เป็นโรคจิหรือเปล่าเนี่ยระบบประสาททำเป็นระบบเป็นสีเช่นเดียวกันนะสร้างความเสี่ยงเป็นสีกดมอนิเตอร์ต้องบอกว่าในโรงงานพนักงานคนไหนที่เป็นสีมีสีส้มสีเหลืองนะถ้าเป็นสีส้มหมายความว่าเธอมีความมีแนวโน้มว่าจะต้องเป็นคนอีกเนี่ยตะกรุดที่บ้านให้ประสานงานกับทางโรงพยาบาลวิชาชีพในเครือข่ายพี่ก็ไปโรงบาลปลวกแดงกับโรงบาลระยองก็บอกว่าก็เช่นกัน ว่าว่าคนเหล่านี้น่าจะตรงไปวันไหน เมื่อไหร่จะมีการนัดหมายกันนะทำงานกันระหว่าง SR กับทางนี่ก็จะเป็นเป็นเป็น Concept 4:00 นหน้าตาก็จะปิดไฟในห้องเราใช้โมเดลแรกเราใช้ของเนียมแคร์ ในแล้วก็มีการออกแบบใหม่นะที่ทำให้ง่ายขึ้นนะครับ แล้วก็สามารถเห็นเป็นรูปดีขึ้น แล้วก็แล้วก็สามารถระบุว่าเขามีความเสี่ยงมากมายแค่ไหนไปสไลดไปนะครับ ศูนย์ราชการของทางเน็ตก็สามารถเห็นเป็นแบดบอยแล้วก็ทางโรงพยาบาลก็เห็นด้วยโรงพยาบาลเห็นอันนี้เป็นสีส้มเยอะ ๆ นะครับ ช่วงไหนว่าเขารอสวเนี่ยได้ทำการวางแผนว่าจะให้มาช่วงไหนนะ มีการเตรียมการกันที่โรงพยาบาลได้ก่อน สีส้มเยอะ ๆ นะ มีการนำร่องไปแล้ว ในกระปุกแดง 4 แห่งแล้วก็ในพื้นที่ของระยองเปิดการใช้งานใช้งานอยู่ทำการสรุปผมว่าจะขยายผล ในส่วนของนิคม อุตสาหกรรมมากน้อยแค่ไหนนะครับ วันนี้ยิ่งอยู่นี่คือนี่คืองานที่เพิ่มเติมขึ้นมาในกรณีจาก จัดมาตัวอีกงานนึงที่เป็นตัว เอเมซึ่งปัจจุบันมีการใช้งานอยู่แอบถ่ายในห้องเอกซเรย์ชั้นเนี่ยแต่ Concept เดิมเนี่ย เดิมเราทำตัวไปล่วงหน้าไว้พอสมควร เมื่อปีที่แล้วเป้าหมายใช้สำหรับ asq ที่มาจากต่างประเทศ ซึ่งเราก็เอามาตั้งใจเอาไปใช้ ไม่ใช่มีโครงการที่จะใช้กับตู้คอนเทนเนอร์เอามาทำเป็น Step นะแล้วก็แบบมีการออกแบบมีการรูปแบบในการให้บริการให้ผู้ป่วยสามารถ Report สุขภาพตนเองได้ เช็กอุณหภูมิ ออกซิเจนแซทไปครับ แล้วก็อีกฝั่งนึงคุณหมอเนี่ยสามารถระวังเข้าดูแล้วก็ติดตามคนไได้แล้วก็สามารถอยาก Video Call ได้อันนี้คือนี่คือหลัก ๆ ที่ครั้งแรกตลับเงินหลังที่เราออกแบบเกษตรเปิดสิ้นเดือนใช้ยังไม่แพร่หลาย นั้นเราก็เราก็เก็บไว้ในช่วงที่พี่มีมีแต่ละรอบ 2 นะ ระลอก 3 เนี่ยมาสนามกอล์ฟก็บอกว่าระบบนี้ก็น่าจะเอาไปเป็นประโยชน์กับโรงบาลสนามเราก็ไปเพิ่มเติมแล้วก็พัฒนาต่อยอดมาเรื่อย ๆ นะครับ จนกระทัอันนี้ก็เป็นจริง ๆ คือหลังจากที่ที่เตรียมการพอสมควรนะครับ ก็เริ่มเริ่มที่แรกที่ที่โรบินสัน 312 สถานีแพค่ะ เอาไปใช้งานจริงในสนามแอบถ่ายเมื่อมีแค่หนึ่งเดือนช่วยกันนะเนี่ยธนบัตรหรือว่าแต่ละที่เต็มมีการใช้เป็นโฮมไอโซเลชัย แล้วก็บอกว่าตัวชแบบนี้มาสมัครได้เลยก็เอาตัวเท่าบ้านเราเนี่ยมาพัฒนาเอามาปรับเปลี่ยนมามาใช้กับ Operation ซึ่งโรงพยาบาลธรรมศาสตร์เป็นแออกเป็นเอาไปใช้นะกระดาษที่จะเรวมากเหตุการณ์เกิดขึ้นเร็วมากกรมการแพทย์ตั้งชื่อว่า ms ตั้งโรงงานเสมือนเป็นเหมือนในตอนนี้มีป่วยแล้ว 600 ท่าน กลุ่มใหญ่จริง ๆ ก็คือเป็นกทมตั้งชื่อเป็น psi เสียแค่เนี้ยตั้งวันที่ 19 กรกฎาคม ซึ่งปัจจุบันก็มีเปิดใช้งานผู้ป่วยสะสมอยู่วันนี้ได้เป็น 7 หมื่น แล้วนะ ระบบการทำงานได้ได้ ได้ ได้ยัง ยังขณะนี้ได้อยู่ไม่ติดขัด มีการพัฒนาต่อเนื่องนะคะ มีงานต่อเนื่องตลอดเวลานะเพราะว่าตัวตั้งแต่เอามาใช้ ให้มีการแก้ไขกันทุกวันสองวันไม่ต้องออกเลยใช่ไหม2 วันหรือ 3 วันจะมีเวอร์ชั่นใหม่ต อนนี้เราเป็นเวอร์ชั่นที่ 76 แล้วนะ เวอร์ชัน 7พี่ต๋องอยู่ที่เวอร์ชั่นที่ 451 มิถุนายนมาถึงกไก่ออกทุก ๆ 3 วันนะว่ามี requirement มากมายเขามากที่สุดแอบพยาบาลให้มีความสุขมากที่สุดแล้วก็เพราะว่าเฮโหลคลินิกHeinekenไม่ให้หลุดเนี่ย มันเป็นคาถายันทุนอันหนึ่ง ก็เป็นเป็นที่ปัจจุบันเมื่อเช้านี้นะ ส่วนของ SNPK นะขนาดนั้นก็คือในส่วนของที่เดิมที่ในโครงการเนี่ยเราใช้ตัวนี้นะครับ ว่ามาคุยกันยังยังยังยังไม่ยังไม่หมดเราใช้โครงการ 1 ปี น่าจะสิ้นสุดยังไม่จบเลยนะวันนี้ก็จะเป็นพี่มาวันไหนคะแผนในการดำเนินการแล้วก็มีกิจกรรมใหม่จะเกิดขึ้นกอกรรมการพิจารณาเพิ่มเติม20 ที่เติมเข้ามาในเรื่องของการแผนงานเนี่ยก็ในขยายในการดำเนินการเพิ่มอีก 1 ปีนะครับ อีก 1 ปีครึ่งก็จะมีภาพในส่วนของ aec care ต้องมีขยายในตัวนิคมอุตสาหกรรมเพิ่มเติมนะครับ ในส่วนนั้นอันนี้ก็จะเป็นเป็นระยะยาวก็จะมีการเพิ่มเติมเป็นระยะยาวเสียงสะท้อนอันนี้ได้ติดต่อเนื่องได้นะ ถ้ามีการพัฒนากันต่อในช่วงไปนะครับ การส่งมอบก็จะมีการเพิ่มเติมนะครับ ของเดิมเรามีต้นแบบลักษณะเดียวคือในส่วน Easy แล้วก็ประโยชน์ตัวเองคนงานในช่วงนี้ก็ประมาณนั้นก็ประมาณของเดิมที่เราได้ การพัฒนาตัวเองแต่นะครับ ซึ่งก็มีรายละเอียดเพิ่มเติมจาก ddc care ล้านบาทขอบคุณครับ เติมแล้วก็คือเพิ่มขึ้นใช้งานในส่วนที่ต้องพัฒนาต่อยอดด้วยตัวเองมีงานที่ต้องทำอีกหลายส่วนนะครับ แล้วก็เพิ่มเติมอีก 5 แสนบาทครับ คุณมาก ผมก็เข้าใจโครงการนี้ตลอด ตั้งแต่ซึ่งเป็นอสมใช่ไหมเนี่ยอสมPC care เริ่มมาเป็นคุณหมอในโรงพยาบาลหมอกับพยาบาลในโรงพยาบาลขึ้นใช่ไหมก็เป็นเป็นของนิคมอุตสาหกรรมขนาดนี้ก็มองว่าเป็นอยู่ไหนเนี่ยดูแลแม่โรงพยาบาลเราก็พอมาถึงไปเลยอะไรเนี่ยก็ขึ้นมาเป็นระดับเรียกว่า เลยผมเข้าใจตลอดปใช้ที่ตาชาติด้วยวันนี้เรียนกรรมการว่ามันเป็นมันเป็นสิ่งที่น่าสนใจมากเพราะเราตอนทำต้น ๆ มันก็เล็ก ๆ ก็เหตุการณ์โควิดมันขยายเนี่ย ทาง ก็ขยายตามการระบาดปิติลองถอยไปดูไอ้ตรงBKK Air ที่ว่ามัน 60 ลิตรเท่าไหร่สวัสดีครับผม ตรุษจีนปีนี้946เป็นกี่เปอร์เซ็นต์เดี๋ยวหรือคุณหมอตอนจบเป็นกี่เปอร์เซ็นต์ของผู้ป่วยในในกทมที่กทม80,000 86000 ตอนนี้ 86000 รวม ๆปืนของเราก็ยังเจ็ใน 9 ประมาณสักร้อยละ 60 70 เปอร์เซ็นต์ขอ คอมเมนต์ คุณหมออรรถพรก่อนเลยครับ หมอยังอยู่นะหมอยังไม่หยุดเชิญคนอื่นก่อนก็ได้เปิดเข้าใจนะครับ เชิญครับ ฮัลโหล สายมันหลุดไม่หลุด ยังอยู่ครับ ยังอยู่ครับ คือหลัก ๆ ผมจะยังไม่มีใครถามผมช่วยอธิบายอย่างนี้ ว่าตอนเกิด coviบางใหญ่เนี่ยนะมีนโยบายจากรัฐบาลซึ่งหลายหน่วยงานบอกให้อยู่ที่บ้านอยู่ที่ community isolationตอนนี้พออยู่ที่ community เนี่ยผมเข้าใจว่าเดี๋ยวคุณหมอจะอธิบายได้ดีกว่า สปสช. เนี่ยเข้าเป็นคนเขาจะให้คนหัว 1000 บาทต่อวันนะครับ เราก็ให้ 14 วันแล้วก็ยังมีอุปกรณ์อย่างที่วัดออกซิเจนหรือว โรงพยาบาล หรือคลินิกที่ดูแลคนไข้ 1 คน 14 วันก็จะได้หมื่นสี่พันเขาต้องดูแลตามกติกาของสปสชนะครับ ตอนนี้เวลาดูแลคนไข้เนี่ยอย่างที่กาชาดที่ผมเริ่มเข้าใจเพราะช่วยช่วยงานอยู่เนี่ย เขาก็ต้องมีคุณหมอพยาบาลหรืออาสาเนี่ยเข้ามาช่วยดูในระบบของ BKK h i c i carคุณหมอที่เข้ามาก็ต้องลงทะเบียนพยาบาลก็ต้องลงทะเบียนคนไข้ก็ลงทะเบียนเสร็จแล้วแต่ละวันเนี่ยก็จะหมอก็จะดูแลคน2 คพยาบาลด้วยคนไข้เป็นอย่างไรคนไข้ไปสีแดงหรือคนไข้ยังเป็นสีเขียวใน 14 วันแล้วก็จำหน่าย อะนที่มาแล้วก็ระบบแล้วก็ไปช่วยมามีใครจะสักถามอะไรไหมครับ หมออรรถพรเข้ามายังก็แค่กลับมาดูอีกก็ได้ขอคือขอเพิ่มเงินแค่ 5 บาทครับ ครับ ครับ อาจารย์คือฟังเล่าให้ฟังอย่าเพิ่งดิดีมากนะคะ ตอนที่มีเรื่องค่ะ แล้วก็ศึกษาเกี่ยวกับประเทศไทยเราจะลงเรื่องไหนหรือมีการทำให้มีแต่ไอ้ตัว APK ให้กับสถานที่แล้วก็มีการอันนี้ก็คือเป็นโมเดลที่เห็นปัญหาก็คือส่วนหนึ่งก็คือจะเป็นวันที่มาลีก็คือแบบถ้าอยากถ้าถ้าดูเฉพาะในสวนสาขาการผลิต ร้านอาหารคือตอนที่เรา ดูว่ามีรายงานประมานี้มา 12 ล้านคนแล้ว 12 ล้านครัวเนี่ย รายได้ให้กับประเทศเนี่ยประมาณคิดเป็นประมาณล้านบาทหรือประมาณเกือบ 40 เปอร์เซ็นต์GDP รหัสAPKอยากให้จะเล่าให้มันใช้เงินน่ะเดี๋ยวไม่เดือนเลยถ้าหากว่าแดงอาทิตย์จะเข้ามาทำงานไปได้มันจะทำให้ร ะดับการมูลค่าการผลิตประเทศเนี่ย 50 ล้านบาทเรา keep ได้แน่ ๆ เริ่มใน eec ก่อน เป็นตัวอย่างให้ดู คือไปไปเชื่อมต่อ คือนอกเหนือจากมีระบบรหัสว่าคุณหมอจะเข้าค่ะ สามารถเชื่อมต่อได้ให้ด้วยAPK ซึ่งอาจจะมาไม่แน่ใจอาจจะมาจากรายงานหรือเปล่าสารคามคือทำให้มันตั้งแต่การขึ้นเวรเช้าแล้วก็เล่นกับเราที่ออกกิตติทำ link ไปเต็มเรื่องมันจะทำให้สภาวะที่เราต้องอยู่กับนานเดี๋ยวเนี้ยมันจะเป็นตัวอย่างที่ดีประเทศไทยยังว่าค่าธรรมเนียมนี้คือทำตั้งแต่ต้นEvent ตั้งแต่ต้นไม่ใช่ว่าให้ แล้วถึงไปปิดโรงงาน มันทำให้เศรษฐกิจเสียหาย ถ้าหากว่าสปสช กระทรวงแรงรายงานเดี๋ยวนี้ไปแล้วก็ทำให้มันขยายไปมากที่พักน่านคือเป็น คอมเมนต์ ที่ดีนะคิดว่าคือถ้าเรามี hek กันแล้วแล้วเราสามารถเช็คนอนได้ใช่ค่ะ เป็นยังไงหรือแม้แต่จะเปิดร้านค้าอะไรใหม่ ๆ เนี่ยถ้าไม่มีวัคซีนก็ต้องมี atk คอยเอาร้านใช่ไหมครับ มีระบบระวังที่ดี ผมสนใจตัวนี้มากกว่าสิ่งที่ต้องเตรียมสำหรับการประชุมเขาแล้วเนี่ยก็ดีนะได้ใช่ไหมครับ เราก็เป็นของเธอวันก่อนประชุมกรรมการปปชคณะกรรมการก็ได้ช่อง Workpointให้เข้าไปดูว่าเราจะเอา atk ของเธอเอาไปผิดเราออกตลาดได้อย่างไรหมอสุวิทย์วิบุลผลประเสริฐท่านก็พูดการคาดคะเนว่าใน 3exhaustสามารถใช้คอมพิวเตอร์ในตลาดอะไรได้ไหม กำลังตั้งคณะทำงานทำงานอยู่ผมอยากปรึกษาด็อกเตอร์เสาวลักษณ์อย่างนี้น่าจะลองทำโมเดลที่ด็อกเตอร์ 2สมมุติทำงานอะไรอยู่แถวไหนEasy EasyEasyว่าเป็นของเล่นเริ่มเดินได้เลยสักนิดนึงเพราะว่าใช้ a t a หมายความว่ามาแล้วเข้ามาประเมินจะเปิดประเทศสัญญา หลังจากที่ฉีดแล้ว80% ขนาดฉีดวัคซีนแบบนั้นล่ะคะ เขาไม่อยากจะให้มีล็อกดาว สิ่งที่ต้องทำ ฃทำแบบนี้เลยค่ะ กับสถานประกอบการ ให้ตรวจทุก 2 อาทิตย์แล้วที่ 20 แจก CD 35 เขาแจกให้ไป ไม่แน่ใจทำได้ คิดว่าถ้าเชื่อมวิธีการ APK ไม่เชื่อมต่อกับตอนแรกเราก็ไม่เชื่อหรอกตอนนี้แสดงให้เห็นว่าถ้าเป็นแบบนี้แต่มันไม่ลดได้ โรงงานพวกนี้จะไม่ปิด ถ้าหากเทียบกับโรงงานที่ไม่ได้ทำแบบหรืออาจจะเกิดได้ แล้วมาปิดแล้วมันก็เสียหายเลย คือผมคิดอย่างนี้นะมันจะมีเข้าใจที่รัก ผมคิดว่าเดี๋ยวเราลองเชื่อมโยงกับตอนนี้ APK เราก็ผลิตในระดับติดตั้งเครื่องมาถึงสุวรรณแล้ว เราทำได้เดือนละ 5000 แล้วถ้าสมมุติว่ามีโรงงานไหนที่อาสาทำกับเรานะ เอาระบบเอาที่ต้องอยู่ในนี้ก็ได้แล้วเอานะ วันนี้เนี่ย มาผสมเข้าไป แล้วไม่ชอบรับโทรศัพท์ เวลาจะช่วยเป็นเแบบที่สิงคโปร์ทำแล้วเราทำโปรเจคขึ้นมาอีกสัก 1 หรือ 2โดยที่ถ้าจำเป็นต้องใช้งบนะนี่ก็ของกิตติก็มีอยู่แล้ว ในนี้นะของวันนี้ก็มีอยู่ถ่ายทออะไรเดี๋ยวเราไปหาที่ไหนอ่ะอบตหนองจิก อิทธิพงษ์ไหมอะไรไหมเพื่อนผมคิดว่าทำเป็นEconomic model ดีมากค่ะอาจารย์ เพราะว่ามันจะเป็นโมเดลให้รัฐบาลเห็นด้วยค่ะ ว่ามันทำได้ ถ้าเราทำแบบนี้เศรษฐกิจมันจะไม่พัง แล้วมันไม่ต้องมีล็อกดาวน์ ดีมากค่ะ เพราะว่ามันเป็นโจทย์ที่เอามาใช้ได้จริงอาจารย์ ครับ ประชุมร่วมกับทาง eec ไม่ eec ก็น่าจะเป็นให้เราได้เอาอย่างนี้นะเอาทุกคนที่เกี่ยวข้องมาผมก็ยินดีเข้าฟังนะ ฎEC หรือใครก็แล้วแต่ต่อรองปลัดมาด้วยเอาสปสชคือเอาด็อกเตอร์เสาวรัตน์เข้ามา เอาสปสชเข้ามา เอาแล้วก็เอาวันนี้เข้ามาด้วยรวมนัดหมายเร็ว ๆ เลยเชิญ Doctorกิตติพงษ์ เข้ามาด้วยเราจะประมูลโมเดลวันนี้เอาแบบสิงคโปร์ แล้วดูซิว่า วันนี้เข้าบัญชีสามารถนำโรงงานที่ไหนหรือ หรือดร.เสาวลักษณ์มีโรงงานไงในที่เราไม่รู้จะเอาพรุ่งนี้ก็ได้เอาสักโรงกรัมก็แล้วแต่เรามาดูส่วนหนึ่งลงเราจะมี x เป็นอย่างไรลบโพสต์จะเอาเข้ามาในนี้ก็ได้ไม่ว่าอะไร อากาศถ้าเราทำร้อน จะปล่อยให้มันเกิดเนี่ยสิงคโปร์เนี่ยเราป้องกันไม่ให้เศรษฐกิจสูญเสียเท่าไหร่เท่าไหร่อย่างนี้ไม่ดีมากับต้นเสาวรสช่วยได้เลยค่ะ ทำได้เลยตั้งแต่ตอนที่สภาวะยังเป็นแบบนี้อาจจะไม่ได้การเป็น systematic คือถ้าเราช่วยเขาอย่างที่ในจอนี้ เริ่มจาก 6 โรงนี้ก่อน เอา skpสถิติOK คือสิเข้าไปอยู่แล้วตกลงไหมตอนนี้เราลองเดี๋ยววันนี้ลองติดต่อรองวันนี้นะเขาคงเอาแน่ผมเป็นประธานบอร์ดชุดนาโนผมเอาแน่ ๆ นอนแล้วบ่APK เนี่ยโรงงานแถวนี้ใช้เท่าไหร่สัปดาห์เท่าไหร่เดือนละกี่อันแล้วเท่าไหร่แล้วเราเอาคุณหมอนพพรยังอยู่ให้คุณหมออรรถพรให้สปสชช่วยจะได้ไหม ถ้ามันเป็นระเบียบกสชยังไม่กลับมามั้งเดี๋ยวจะนัดทางคุณหมอธีรพลให้ก็คือจริง ๆ จ้ะวันทนีย์ลองนัดเร็ว ๆ เลยนะจะเป็นเอาเวลาไหนก็ได้วิ่งแทนผมรังเกียจอะไรส่วนมากนะครับ เพราะว่า Concept ของ eec เขาไม่อยากให้โรงงานเพราะฉะนั้นต้องดูแลโรงงานผลิตน้ำมันจะส่งผลกระทบ ลองเอาก็เป็นที่เราจะเลือกต่อไป มันก็ตรงที่ผมคิดเหมือนเมื่อกี้ ลองดูเรื่องคนชราไม่มีสปอนเซอร์หรือไม่มี Economic Model นี้ก็ไม่ค่อยเข้ามาโทษทีนะต่อว่ารัฐจะปล่อยให้มันเกิดแล้วมาแก้ทีหลังเอานะ อนุมัติละ 5 บาทไม่มีปัญหาน่าจะมีโอกาสหน้าจะเข้ามาช่วยพี่กิตติทำไปกี่คน กี่คน มันช่วยประเทศชาติ ดีมากค่ะ ผมก็ไม่คิดหรือว่าของด็อกเตอร์กิตติจะมาช่วยไอ้โควิดรอบนี้ได้ เอาไปใช้ระบบของโรงพยาบาลได้โรงพยาบาลหรือเนี่ย ก็ทำไม่ได้ทำไม่ได้เท่าที่ผมสังเกตุโรงพยาบาลบางแห่งทำได้แค่ 100 คน ที่ใหญ่มากก็มีโอเคนะ จะขับรถออกไปประชุมนะคะ เดือนต่อไปนะคะ เป็นโครงการต่อเนื่องที่ 3 นะคะ ตรงกลางชื่อบล็อก 5 สำหรับขยายผลที่สแกนเพื่อพัฒนาอุตสาหกรรมเครื่องมือแพทย์ไทยหัวหน้าโครงการเดี๋ยวเชิญดอกเตอร์แมนเลยค่ะ หาสวัสดีท่านประธานและกรรมการทุกท่านนะคะ ขออนุญาตแชร์สไลด์นะคะ สั่งจอให้ใหญ่อันนี้จะเป็นหน้าที่สรุปของผลงานนะคะ ตอนนี้อยู่ขึ้นปีที่ 4 ค่ะ อนิเมะที่ 4 เนี่ยเราถ้าเราจะสั่งรากฟันเทียมปัจจุบันเนี่ย สถานะปัจจุบันในเรื่องเอานะวันที่ 10 เครื่อง มี 20 เครื่องนะคะ ก็คือมีเรื่องของการผลิต50เรื่องแล้วก็การฝังรากฟันเทียมงบ 3,000 บาทนะคะ ปัจจุบันก็เรื่องเครื่องเนี่ย เราติดตั้ง50 เครื่องแล้วต้องมีการใช้งานเครื่อง 1 รายหรือว่าสงขลาแล้วก็มีการจัดสัมมนาแล้วก็ PRเป็นการฝังรากฟันเทียมเนี่ย รวมที่ 2075 ครอบฟันอยู่ที่ 663 ซี่ นะคะ อันนี้จะเป็นภาพรวมของเครื่อง detti Scanติดตั้งอะไร 50 โล นะคะ ก็จะเป็นสังกัดกระทรวงสีแห่งมหานคร 2 แผ่นมหาวิทยาลัย 7 แห่งนะคะ ก็มีให้บริการกมากกว่าหนึ่งหมื่นก็สามารถไปใช้เรื่องรากฟันเทียมเรื่องของศัลยกรรมต่าง ๆ นะคะ เช่นไกลห่ดูเนื้องอกน้ำนะคะ นี่ก็จะเป็นสถิติของการฝังรากฟันเทียมนะคะ เราสามารถแยกได้ว่าจะมีการการฝัง การถ่ายถ่ายด้วยเครื่องเดนตี้สแกนนะคะ เอาไปใช้ในงานทันตกรรม embed นะคะ อันนี้จะเป็นการติดตั้งที่สแกนทั้งหมด 50ประเทศรายนี้ดูแล้วเหมือนแสตมป์เลย อารมณ์นี้จะเป็นสถิติการใช้งานเครื่องเดดตีสแกนทั้งหมด 50 เครื่องนะคะ แล้วก็จะมีของค่ายธนะรัชต์ ภูมิพล นครพิงค์นะคะ ไล่ลงไไปเรื่อยนี้ก็จะเครื่องที่ใช้น้อยนะคะ ส่วนเรื่องการประชาสัมพันธ์เทคโนโลยีเฉพาะทางคณะกรรมการและมีจัดการ PR ทั้งหมด 12 ครั้งนะคะ ฃฃกเรื่องของสัมมนาเี่ยวกับเรื่อง platform นะคะ ็ล่าสุดแล้วมีการจัดเสวนาเรื่องของสัมมนาเกี่ยวกับเรื่อง platform นะคะ โดยตั้งเป้าหมายว่าให้มีการอบรม 500 คณะแพทย์กับบุคลากรทาง นะคะ ก็มีการอบรมไปแล้ว 1 ลูกฝนนะคะ ก็จะนำโดยท่านอาจารย์ปัถวีนะคะ ในการอบรมส่วนการฝั่งรากฟันเทียมนะคะ ณ วันที่ 31 กรกฎาคมเราจะฝ้งรากฟันเทียมสั่งแล้วก็ใส่ท่อฟัน 304ก็ดำเนินไปแล้ว 2007Haraเป็น 60% นะคะ เปิดข้อความ TG 60634 เป็น 22 เปอร์เซ็นต์ค่ะ ของแพลตฟอร์มทางเกี่ยวกับข่าวนะคะ ขอเชิญทางดรโออกนะคะ สวัสดีครับ ท่านกรรมการครับ สำหรับตัวคราวหน้าจะไปครับ สลับตัวขาวนะครับ หลัก ๆ จะมีด้วยกัน 2 ตัวนะครับ ส่วนที่ 1 ก็คือเรื่องของการเชื่อมต่อข้อมูลนะครับ platform ครับ เข้ากะตัวระบบรีวิวนะครับ เพื่อที่จะให้คุณหมอสั่งถ่ายภาพลับของผู้ป่วยสามารถดึงเข้ามาได้ไปดูได้เลยนะครับ ไม่ต้องไปขอจากทางหลักส่วนที่ 2 นะครับ รับขัดข้องนะครับ ขอรหัสไปครับ รักคนที่สองนะครับ ก็คือการตั้งค่านะครับ ต้องการสั่งเช็คพัสดุก็สามารถสั่งออเดอร์ได้ผ่านระบบนะครับ แล้วก็กรอกข้อมูลก็จะวิ่งไปสู่เรื่องของข้าไม่ได้เป็นของบริษัทเอกชนนะครับ ซึ่งเบื้องต้นนะครับ ก็ทวีทรัพย์ช่วยให้คอมแนะนำนะครับ แล้วก็ปรับปรุงแล้วก็ข้อมูลเอกชนนะครับ ก็มีสิทธิ์ข้อมูลขอบคุณครับ ส่วนรีวิวจะเชิญรับค่ะ สวัสดีครับ ท่านประธานกรรมการครับ ตัวนี้จะเป็นตัวที่ใช้ในการส่งสแกนไปยังสภาพอากาศเ ข้าสภาพอากาศไม่ว่าจะเป็นของตัว viewer ครับ Picture พื้นฐานแล้วก็จะมีเปรับปรุงเพิ่มเติมรไม่ว่าจะเป็นการแสดงภาพออฟฟิศแล้วก็สามารถที่จะMobile Phone ได้นะครับ เครื่องมือวัดพื้นฐานที่ตัว ตัวนี้ในการสื่อสารระหว่างพนักงานไปกลับได้น่าจะไปครับ หรือตกลงสร้างเราได้มีการเพิ่มความปลอดภัยนะครับ ทางซ้ายมือจะเป็นการรับข้อมูลจากอยู่ไหน ต่างนะครับ แล้วก็ทำการส่งข้อมูลข้อมูลทั้งหมดเจ็บคอ โรงพยาบาล ได้ป่ะ สามารถเข้ามาข้อมูลของตัวเองได้นะครับ แล้วก็ดาวน์โหลดได้เข้ามาที่บ้านตัวเองได้จะอัปโหลดปล่อยวางแผนไว้กับระบบคราวได้ครับ จัดไปครับ โดยในที่นี้หน้าเราก็จะมีการเพิ่มหาในส่วนของบริษัทที่ใช้สำหรับ 2 ข้อใช้งานได้แล้วว่าจะต้องอยู่ใน เราได้จัดทำให้ตัวเพื่อให้ อการเข้าใช้งานการพัฒนาเพิ่มเติมในองค์กรเราใช้อยู่ ว่ามีอย่างไรบ้างครับ แล้วก็ในส่วนที่เชื่อมต่ออยู่ไหน จัดไปครับ ก็ณปัจจุบันนะครับฃ ก็ได้ติดตั้งกับ ตามโรงพยาบาลนะครับ แล้วก็มีการอัปโหลดข้อมูล 1149 ครั้ง แล้วก็ได้งานเสวนาแลกเปลี่ยนความเป็นต้นครับ ในส่วนต่อไปนะคะ จะเป็นการขอขยายระยะเวลานะคะ ก็ส่งสัญญาจ้างบริษัทตรงไหนสิ้นสุดวันที่ 19 มิถุนายน 2500อาจจะขอขยายเวลาออกไปก็เลยจะขอขยายเวลาออกไปอีก 1 ปีจาก20 มีนาคม2506กิจกรรมในส่วนของอาการฝั่งรากฟันเทียมแล้วก็แล้วก็จะอ่านในเรื่องของแพลตฟอร์มแล้วก็มีการปรับแล้วก็อาจจะมีการปรับปรุงระบบของตัว dentiiscan หรืออะไรนะคะ อันนี้ผลที่คาดว่าจะได้นะคะ อันบนจะเป็นแผนการส่งมอบงานเดิมนะคะ ที่คาดว่าจะฝังรากฟันเทียมฟันล่างครอบฟันบนจะสิ้นสุดมีนาคมปีหน้านะคะ แต่คิดว่าน่าจะไม่ทันปัจจุบันฟันเทียมไป 2000แผนใหม่นะคาดว่าในปีที่ 4ปีหน้าเนี่ยมีนาคม 61 ค่ะ คาดว่าจะสั่งรากฟันเทียมพวก 3,000 บาทนะคะ ถ้าสถานการณ์จะไม่รวมครอบฟันค่ะ มีนาคมก็น่าจะ3,000ค่ะ ขอบคุณค่ะ คุณหมอปฐวี หมอคุณหมอปฐวีคอมเมนต์คนแรกเลยได้ไหม อยู่ครับ อาจารย์ครับ ขอ คอมเมนต์ หน่อยนะคะ โครงการนี้เป็นโครงการที่ดีแต่ว่ามันเรื่องโรคระบาดไหมครับ มันเลยทำให้มีความล่าช้าเกิดขึ้นแต่ตอนนี้ก็ผมว่าในจังหวัดสีแดงหรือสีเหลืองนี่ก็เริ่มที่จะเรียกคนไข้กลับมาแต่ว่าส่วนอันนี้ส่วนของชิ้นงานของโครงการเอง เราเพิ่งตีพิมพ์นะคะ เรื่องตีพิมพ์ใน journal International ที่เป็น journal High Impact นั่นก็คือจะ normalization หางานในโครงการ แม่นยำสูง กลับทั้งตัว CT Scan หรือไกด์ความเครียดเราเนี่ยจับใครค่าประมาณ0 ถ้าถึง 0.7 mm เองครับ อาจารย์ตีพิมพ์ไปเรียบร้อยแล้ว ก็ถือเป็นผลงานการแสดงความสามารถของเครื่องมือแพทย์ไทยนะครับ เพราะว่าคิดว่าตอนนี้ 2000 กว่ารากแล้วถ้าพูดดีกว่านี้ก็คิดว่าไม่น่าไม่กี่เดือนก็เสร็จประตูการใส่ข้อความอาจจะต้องใช้เวลาบ้างเนื่องจากว่ามันพิถีพิถันพอสมควรการงานและขอคอมเมนต์ รถตู้ติดไกลหน่อยจะไม่ติดใจยังอยู่แปลว่าที่จริงงานนี้เนี่ยเวลาเราพูดเรามักจะ GG doc ไปช่วยผลที่เราได้รับเนี่ย มันมีสปริงมันไม่ใช่จะปิดมันร่วมมือกันในการฝังรากฟันเทียมแล้วก็มีลมที่คนฝังรากเก่งขึ้นอะไรขึ้น ลองให้ เหตุการณ์ลองครับ อาจารย์ครับ ก็จะที่ที่ได้รับข้อมูลมานะครับ บริษัทสมัยก่อนคุณหมอหลาย ๆ ท่านก็ตอนนี้ก็มีความชำนาญเรื่องการฟังเทียมท่านใหม่ที่ได้เรียนรู้การฝังรากแล้วใช้เรียนทุกท่านทราบเรื่องเดียวกันนะครับ ก็จะช่วยคุณฝังรากเทียมรากฟันเทียมได้ด้วยความมั่นใจมาก ตรงนี้ก็เป็นอีกหนึ่งเทคโนโลยีแล้วผมมาตั้งแต่อินทิเกรตตั้งแต่ใช้ CT จนถึงทายนะครับ การฝังรากฟันเทียมและการเราก็เป็นกระบวนการที่เป็นการกระบวนการเทรนนิ่ง สถานที่ฝึกอบรมมากกว่า หนึ่งพันคน ก็มีคุณหมอที่สนใจก็มีประมาณ 3-4 ท่านที่ช่วย infrastructure ในการที่ขยับขยายเรื่องการฝังรากฟันเทียมของประเทศ ซึ่งน่าจะตรงกับนโยบายแล้วก็ไม่เคยสาธารณสุข คุณหมอจะพอนะครับ ว่าถ้าต่อไปแน่สปสชเกิดจากสิทธิประโยชน์อันนี้ก็จะเป็นองค์การที่สำคัญที่สุดของประเทศอันหนึ่งที่เป็นพิเศษโดยท่านนะครับ ในการจะสร้าง infrastructure ทางดประธานและคณะกรรมการทุกท่านนะครับ และต้องขอบคุณจากปฐวีด้วยนะครับ พี่ช่วยในการฝึกอบรมในการถ่ายทอดก่อนผมจะขอคอมเมนต์ ต่อไปก็เดี๋ยวจะให้ดอกเตอร์เสาวลักษณ์ช่วยอันนี้มันเป็นโครงการที่อยากให มันเหมือนเมื่อกี้ที่เรากำลัง dtk ไปใช้ในโรงงาน คือมันดูเป็นคน district หรืออินทิเกรทมากขึ้นแทนที่จะมองอุปกรณ์เป็นชิ้นชิ้นอุปกรณ์เป็นชิ้นเนี่ย เราจะมองไม่ออก ยกตัวอย่างอันนี้จริง ๆ มันเริ่มจะ CT scane Scanner ส่วนตัวผมเองเนี่ยทำ CT มาตั้งแต่อยู่ลาดกระบังแล้วก็เขียนมาเอาผมได้ต้นเสาวรสเสาวภาพก็ดีร่วมกันมาdentisteรุ่นที่ 2.0 เนี่ย มั่นคงมากกว่านี้นะ ถ้าหากว่าเดือนที่ 2.0 ศูนย์เนี่ยเราไม่ผ่านขั้นตอนที่ถูกทุกคนเสียดายที่ผมอยากให้ทุกคนได้เรียนรู้2.0 เป็นไรสัก 1 ผมว่าหนักผมของเสาวภาคย์หรือของบริษัทที่รับจะล้มละลายทันทีเพราะว่าถ้ามันเสียเมื่อไหร่มันต้นทุนมันแพงมากแต่เราได้กลั่นกรองจนกระทั่งมันมันผ่านเรียกว่าไอโซผลิตภัณฑ์ทางการเกษตรไปหลอดแล้วก็สนยแล้วไปใช้เนี่ยคุณหมอกับทวีก็ช่วยนำร่องใช้แล้วก็ทีมก็ช่วยทำเรื่องผมก็เข้าใจตลอดมาขึ้นมาได้ ถ้าเราดูชารจ์ แสดงว่าภาคและณรงค์แสดงไอ้ที่ของที่หน่วยงานต่าง ๆ ที่มีความเป็นเบอร์ 1ที่มีที่มีชารจ์ ที่ลองโชให้ใหญ่ขึ้นอันนี้เป็นสิ่งที่ผมเองก็ภูมิใจว่ามาที่เวลาเราวิจัยไปแล้วยังตัวอย่างเนี้ยพี่แนนก็ว่าใช้ไปหมื่นกว่ารายหมายความว่ามีคนไข้ใช้ของเรา 50ไปหมื่นกว่ารายแล้วรวมแล้วหมื่นสองพันกว่าครั้งท่านหมื่นสองพันกว่าครั้งเนี่ยเอา 1 ครั้งถ้าคิดค่า 4 G นะเท่าที่ผมได้ยินบางครั้งละ 3,000คุณค่าที่เรารีเทิร์นให้ 3แต่ว่าที่มันได้มากกว่านั้นคือชาร์จคุณหมอปฐวีฝังรากไปแล้วก็มีผมก็เพิ่งรู้ว่ามีคุณหมอที่ค่ายธนะรัชต์ก็เก่งนะเก่งตามลำดับจนHardsextubeตอนเนี่ยมันข้อดีคือเราช่างแมนพาวเวอร์สำราญปานฝันถ้าของประเทศคอนเซินสุขภาพคนไทยก็จะดีขึ้นฝังรากได้เลยได้ใช้หรือว่าเรามีบริษัทมาช่วยอยู่ในป่าdetectableบริษัทที่ทำรากฟันด้วยเบ็ดเสร็จในตัวมันก็ทำให้ไทยยกระดับ วันนี้เลยอยากให้ทุกคนได้เห็น ผมกล่าวเพิ่มนิดหนึ่งว่าI dentity Vเป็นแนวคิดของพวกเราอย่างนี้หลังจากที่เราทำที่ 2มันไประยะหนึ่งแล้วเนี่ยก็เกิดความคิดว่าเอ๊ะแทนที่เราจะให้คุณหมอสั่งลาบโดยที่ส่งกันไปส่งกันมาแบบประหยัดก็ทำไมเราไม่เอาอิมเมจขายลาบได้ส่งมาทางส่งมาทางไอทีนะเป็นดิจิตอลแล้วก็สามารถที่จะส่ง ให้คุณหมอได้ทำให้รวดเร็วขึ้นประสิทธิภาพดีรวมทั้งที่เราคิดว่าขึ้นคราวได้เมื่อกี้ที่ทำลอง ๆ ดูของปุ่มเลื่อนเป็นของปลอมเชียงของที่ผมอธิบายเมื่อกี้ค่ะ คุณหมอด้านซ้ายคนไข้เลยสั่งแล้วเนี่ยก็ส่งมาผ่าน คราวด์มาที่ไม่ได้เจออะไรก็แล้วแต่เนี่ยเราก็ส่งไป กลับคืนไป Design occasion ได้ตั้งหลายรอบ คุณหมอได้เนี่ยมันจะรวดเร็วมากเราก็ได้วันนี้ลองดูของบริษัทส่วนของ audit ของด็อกเตอร์ alita ก็อยู่ในทีมเดียวกันคือเรามีความเห็นที่จริงเราก็ปรึกษาคุณหมอปฐวีคุณหมอหมอฟันเนี่ยเขาสามารถรีเฟอร์ถึงกันได้สมมตินะสมมตินะผมยกตัวอย่างอาจจะถูกหรือผิดคุณหมอยังคุณหมออยู่ที่โรงพยาบาลแม่แจ่มTricityฝังรากแล้วท่านเกิดไม่แน่ใจหรืออยากจะท่านสามารถที่จะส่งมาให้หมอปฐวีหรือหมอที่โรงพยาบาลใหญ่ช่วย คอมเมนต์ ได้ก็ทำให้การฝังรากไปต่อไรมันมีรีเฟอร์กันได้อันนี้กำลังโดยเรื่องเล่าอาริตะเขาบอกตอนนี้ใช้ไป 40 แล้วใช่ไหมเมื่อกี้ 40 โรงพยาบาลทราบว่าในเครือข่ายเราเนี่ยมี ใช้ 40 หรือ 50โรงพยาบาลที่ไหนวันนี้เราค่อย ๆ ทีละสเต็ปตอนนี้ 40 โลก็เริ่มใช้ของเราแลกเปลี่ยนอันนี้ผมว่าreturnของประเทศไทยเนี่ยจะสูงมากอธิบายให้ฟังแล้วก็มีท่านใดจะคอมเมนต์ เลยไหมครับ ตรวจสอบไวรัสเศรษฐศาสตร์มีอะไร คอมเมนต์มีข้อมูลที่ให้แสดงว่าที่โรงพยาบาลใช้เยอะที่สุดใจอยากจะทราบต่อคำว่าทำไมปฐวีที่ใช้เยอะที่สุดขณะที่ทหารเปรียบเทียบกับอาที่อยู่ข้างล่าง Slide แล้วทำไมเขาถึงจากทำไมถึงใช้มากค่ะ ที่ได้จับเรื่องยา สาวที่อาจารย์ไพรัชใช้พูดตั้งแต่เมื่อคืนแล้วก็อยากทำยังไงถึงจะทำให้ไปที่บ้าน ก็เลยต้องการแท็กอะไร ทางทีมวิจัยพอจะมีข้อคุณหมอปฐวีละกันแนนช่วยอธิบายได้ไหม หรือว่าหมอปฐวีหมอปัฐวิกรณ์ของผมที่ใช้มากเลยน่าจะจริง ๆ แล้วที่ศูนย์เรามีนโยบายมีอะไรที่เป็นของประเทศ ที่ดีแล้วเนี่ยเราจะใช้อันนั้นเลยจะใช้ของประเทศไทยอย่างเดียวจะไม่ไม่มีการเอาแล้วเราก็ยึดในเรื่องนี้มานานแล้วครับ ตั้งแต่ตั้งก็ทำให้เราเห็นรวมทั้งมี มีงานวิจัยที่มันออกมาจำนวนหลายชิ้นตีพิมพ์หลายชิ้นในระดับนานาชาติเคนงานส่วนที่ใช้น้อยดิไม่แน่ใจนะต้องไปดูล่ะบางทีเน็ตตั้งเช้าโรงพยาบาลอื่นที่อยู่ในครัวดูดวงเลื่อนสไลด์หมู่บ้านต่าง ๆ ด้วยเพลงคุณหมอคะครับ ก็อย่างอย่างของค่ายธนะรัชต์เนี่ยใช้เยอะมากเนื่องจากว่าตรงนั้นเนี่ยรับงานในเรื่องของงานการถ่ายทอดจะรับแทนพยาบาลส่วนนครพิงค์เองนี่ก็เป็นเสียงมันหายไปไหนบางทีเขาก็มีสิทธิ์ที่จะสแกนของเดิมอยู่แล้วนะครับ ก็ใช้ควบคู่ก็น่าจะเป็นเหตุผลนะครัลก็ขออนุญาตเรียนกรรมการตามตามความเข้าใจตั้งนานน่าจะมีแนน แนนขอบคุณค่ะ คุณหมอปฐวีจริง ๆ ก็ตามที่หมอบอกเลยค่ะ ภาพนี้ค่ะ หากว่า09p p9 P 39มันบังตัวเลขเนี่ยอาจจะติดตั้งช้า จำนวนยังไม่เยอะ คืออาจจะต้องดูว่าต่อเดือนนี้ใช้เยอะแค่ไหนค่ะ ก็มีกรณีที่พยาบาลนี้มีคุณหมอที่ที่เชี่ยวชาญอาจจะน้อยค่ะ ก็ทำให้การใช้งานน้อยลงเราก็บางทีอาจจะมีหลายเครื่องอ่ะค่ะ ทำให้เขาก็ต้องกระจายป่วยไปไปเครื่องอื่นติดใจมีอะไรเสริมไหมคือใครอาจารย์ครับ จริง ๆ ก็อยากเรียนปรึกษาดรเสาวลักษณ์ก่อนนะครับ ว่าจริง ๆ แล้วเราจะสามารถมีโอกาสที่จะกระตุ้นให้เกิดการใช้งานศิลป์ขึ้นมันจะมาช่วยเร่งเรื่องการใช้งานนะครับ ที่วันนั้นมีโอกาสได้สั่งแล้วเกี่ยวกับเรื่องที่สิงคโปร์กำลังทำผมได้มีโอกาสอากาศอะไรถ้ามันมีโอกาสจ้าทำให้การกระตุ้นการฝังรากฟันเทียมด้วยนวัตกรรมไทยอะไรในอันนี้อาจจะกระตุ้นเป็นการสร้างใครหล่อโปรแกรม Epson อะไรในประเทศไทยตรงนี้น่าจะมาบวชเรื่องการใช้งานมากอันนี้ผมขออนุญาตเรียนปรึกษาสาธิตทั้งทีดีอาร์ไอ เผื่อจะมีนโยบายสินค้าพี่เป็นหวัดตำไทยที่เป็อย่างนี้ขึ้นจะเป็นประโยชน์กับไข้นะครับ หมอแล้วก็ประชาชนไปทั้งหมดแล้วก็สร้างคอมเมนต์ หมอจเรยังอยู่ไหมครับ ท่านคุณหมอจเรมีอะไร คอมเมนต์ ไหมจ๊ะอาจารย์ครับ มาช่วย คอมเมนต์ หน่อยนะครับ ผมผมคิดว่าขนาดนี้มันน่าจะก็พอสมควรแล้วแต่การท นี้ก็มีคำถามthe whole System ของตรงนี้เนี่ยจะมีเอกชนได้จะรับบางส่วนขณะนี้ผมก็มันพร้อมแล้ว จะกลับเมื่อไหร่แล้วจะอย่างไร อันที่ 2 คืองานนี้เดี๋ยวผมคิดว่ามันเป็นที่เอามาโฆษณาได้อันที่ 2 คือถ้าถ้ามันมีการประเมินในตัว Social return investing อีกและชี้ให้เห็นภาพขณะนี้และอนาคตน้ำมัน full Stream ขึ้นมาจะได้ได้รับอะไรบ้าง มีตัวที่อยู่ในผมคิดว่าภาคธุรกิจหรือทางรัฐบาลเอกน่าจะให้โอกาสในการสนับสนุนเรื่องนี้มากขึ้นเรียนคุณหมออย่างนี้นะถ้าพูดถึงธุรกิจเครื่องยนต์ที่เอกชนนกเป็นคนบำรุงรักษาแล้วนะครับ ตั้งแต่เริ่มต้นรัฐบาลให้บอกให้ทำ 50 เครื่องเนี่ย สวทชเนี่ยทันทีเลย คือเราไม่มีนโยบายที่จะรอกสปินนักวิจัยของเราบางคน แต่ตัวรากฟันเองเนี่ยผมได้มันเคยมีบริษัทซึ่งพีดับบลิวพลัสเป็นคนทำตอนหลังผมทราบว่าคุณหมอหมอปฐวี นักวิจัยเชียงใหม่ก็สามารถแล้วบริษัทที่ช่วยทำไม่ถูก D tec เค้าก็ช่วยบริการเวลาที่จะไปติดตั้งรากฟันอะไรต่ออะไร จะไปเป็นเอกชนไปเยอะแล้วนะครับ แต่ว่าที่ที่เราสงสัยต่อก็คือว่าจะทำยังไงจะทำยังไงในประเมินแล้วในขั้นต่อไปเนี่ย หรือมันเป็น มันเป็นอีกหนึ่งเป็นอะตอม มันติดใจพูดมันเยอะมาก ถ้าต่อไปเราจะทำรอบ 2 เราจะทำยังไงต่อ ผมมองภาพ คือถ้าเราจสามารถใช้ คราวด์ ได้หรือใช้ตามรีเฟอร์ได้อะไรต่ออะไรอย่างนี้มันจะมันจะเริ่มมันจะเริ่มไปยังไงมันจะขับกันต่อไปอย่างไรแล้วก็รัฐบาลจะเข้ามาอย่างไร Project นี้รัฐบาลไม่ทำ 5 สปีนี้คือขนาดนี้เนี่ยตัวที่เป็นเป็นไม่ว่าจะเป็น inหรือครอบในส่วนในมุมของ Public Healthเดี๋ยวเขาจะมองproduct ตัวนี้มันเป็นลัคชัวรี่Product ฟอร์มนี้มันจะขยับลงมาเป็น lowerที่มันPublic Health Serviceที่พอที่จะaccess ได้มากขึ้นเนี่ยมันเป็นอีตัวดำอาจจะไม่ใช่ทันตกรรมก็ได้หรือยังจะใช้ Paลองขยายการใช้ประโยชน์ที่มากขึ้นเราก็เพิ่งเริ่มแล้วคุณหมอให้เราไปทำกับคนด้อยโอกาสหน้าแต่มันยังมันยังไปไม่ถึงที่ พูดเมื่อกี้ไวรัสจะเข้าคุณหมอปฐวีกับ คุณหมอจักพล คอมเมนต์ หน่อยไม่ติดท่านอาจารย์ครับ สวัสดีครับ จัดพลครับ กรรมการทุกท่านได้ยินไหมครับ ได้ยินครับ ได้ยินครับ ครับ อย่างนี้นะครับผม ขอถือโอกาสนี้รายงานเรื่องการทำงานร่วมกันระหว่างไป ๆ กับโต ๆ มีท่านอาจารย์เป็นประธานแล้วก็ไม่ติดใจแล้วก็อาจารย์ปฐวีนะครับ เรื่องโครงการรากฟันเทียมกับสมาชิกมูลนิธิสายใจไทยนะครับ เรื่องนี้ผมได้กราบบังคมทูลเมื่อธันวาคมปีที่แล้วนะครับ ถ้ามีความคืบหน้านะครับ ว่ามีคนสมัครเนี่ยเข้ามา 216 คนนะครับ แล้วก็ได้รับการตรวจทั้งหมดกดว่าสามารถทำได้ 118 นายนะครับ ในปีที่แล้วกันมาถึงต้นปีนี้เนี่ย เราได้รับการครอบฟันแล้วก็อาศัยรากฟันเทียมและครอบฟันแล้วนะทั้งหมด 11 รายรออาศัยรากฟันเทียมไปแล้ว 26 รายแล้วก็รอใส่อีก 8 รายนะครับ ทั้งหมด 118 รายนี้จะได้ทำนะครับ ภายในปีนี้หรือปีหน้าตามที่แจ้งกำหนดการกันไว้นะครับ ปีที่แล้วก็ได้กราบบังคมทูลสมเด็จพระเทพรัตน์ราชสุดานะครับผม ท่านก็มีพระราชวินิจฉัยว่าฝากขอบคุณมาราคาแล้วก็ขอให้ทำต่อไปถึงแม้จะไม่เสร็จในปีที่องค์ท่านภาพหรรษานะครับ ฉันก็ว่าไม่เป็นไรแล้วก็ใช้ได้ใช้ประโยชน์กลับสมาชิกสายใจไทยนะครับ ในปีนี้เนี่ยเนื่องจากมีสถานการณ์ของโควิคแต่ก็ยังมีการทำใส่รากฟันเพิ่มขึ้นนะครับ กำลังติดตามผลอยู่แล้วก็ปลายปีจ้าจะได้กราบบังคมทูลนะครับ ถึงแผนงานอ่านผลงานที่สำเร็จก็แผนงานที่จะทำไปผมคิดว่าเท่าที่ผมทราบอีกทีนะครับ ก็คือมีนาคม 61 เนี่ยก็จะมีการใส่หน้ากากกันไปไปมากขึ้นนะครับ แล้วก็มีนาคม 61กว่าจะได้ใส่ขอปั่นเป็นที่เรียบร้อยทั้งหมด 118 นายนะครับ ก็ได้กราบบังคมทูลเป็นระยะครับ ก็ไม่มีเรื่องหมอจัดคนมากกว่าเราก็พยายามไปคนยากไร้คุณหมอปฐวีจะเข้าถึงคนไข้ที่เคยเล่าให้โอ้โหอยู่ไกลมากตื่นแต่เช้ามาแล้วต้องรีบ ของผมรับคนไข้จาก 2 ท่านการก็คนหนึ่งนี่อยู่ประมาณเกือบ 40 กิโลครับ ก็จะขับรถมาด้วยกันตายายตอนนี้ทั้งสองคน ก็คือเข้าคนหนึ่งได้อยู่ในสายใจไทย Dragon ก็มาหาเราครับ เกือบเสร็จแล้วแล้วก็ค่อนข้างจะเป็นเป็นเป็นเคสที่ซับซ้อนนะครับ ถ้าผมเข้าใจไม่ผิดเชฟสายใจไทยน่าจะเป็นพี่ฟังกับเพื่อน ๆ ทันตแพทย์นะครับ พ่อก็จะใช้เวลาใช้พยากรณ์ค่อนข้างมากนะครับ ซึ่งกลุ่มนี้เป็นก็ไม่ไม่ค่อยจะปริปากถึงความยากลำบากจะต้องคือเหมือนกับว่าจะไม่ไม่เรียกร้องอะไรอ่ะครับ เที่ยวไม่ได้ไม่คิดว่าตัวเองจะได้รับการแล้วความก้าวหน้าเดี๋ยวผอ. ขอ คอมเมนต์หมอจเรอีกครั้งแล้วคือผมเรียนเพิ่มเติมพอดีเราไม่ได้แสดงในว่าที่จริงเรามี เรามีเครื่อง CT Scanner อีก 2 อีก 2 อีก 2 โมเดล เดี๋ยวผมเอาแค่โมเดลเดียวคืออันนี้เราเรียกว่า 28 เรามักจะเน้นแต่เชื่อ แต่ว่ามันมีอีกที่เราเรียกว่าเป็น เราก็สามารถเขียนไปไหนมาจ่ายได้ แล้วเราก็ติดไปขี่เครื่องคือเครื่องผมคิดว่าวางขายไม่ค่อยได้หรอกผู้ชาย เนี่ยจะเป็นคนยากไร้หรือพิการนะสมเด็จพระเทพรัตน์เราให้ไปติดตั้งก็ใช้งานไปแล้วคิดถึงติดที่หมอปฐวีก่อนแล้วต่อมาเป็นอีกความพิการบนใบหน้าและกะโหลกศีรษะเขาต้องถ่ายทีละมีคุณหมอก็มีไปช่วยก็เนี่ย ที่ผมอยากเรียนให้ทราบ ว่าถ้าไม่มีเครื่องเราเนี่ย หมอเขาก็จะผ่าตัดลำบาก มากนะครับ ติดใจช่วยเสริมที่ผมใช้เวลานานแล้วใกล้ ๆ ช่วยเสริมความพิการบนใบหน้า รถติดตายยังอยู่ไหมอยู่ครับ อาจารย์ครับ แต่พูดสั้น ๆ เพราะเดี๋ยวเราจะได้ปิดไฟวันละนิดบนใบหน้าเนี่ยเดี๋ยวจะมีคนไข้อยู่กลุ่มหนึ่งอ่ะครับ เป็นกลุ่มที่มีความปลจะมีมีทั้งทีม 2 ช่วยร่วมกับศูนย์สมเด็จพระเทพรัตน์ที่จุฬาไปช่วยพี่เชียงตรงนี้เราจะพบว่ามีพรุ่งนี้นะครับ ก็เป็นอีกหนึ่งเทคโนโลยีที่เรามีโอกาสเอาไปช่วยในการแก้ไข ในการสายดึงกะโหลกมาที่จัดกระดูกอะไรอย่างนี้นะคะ ใบหน้าที่ทำให้คนไข้ช่วยใจดีขึ้นนะครับ ผลงานที่กินเหล้าเข้าไปนวัตกรรมช่วย ๆ กันมีทั้งทีมสวยเกินงวดที่แล้วเราก็ไปลาก่อนให้ไปช่วยสถานที่ซึ่งคุณหมอกฤษณ์ก็ได้ช่วยเขาได้เยอะมากช่วยในการวางแผนขออนุญาตเปลี่ยนคณะกรรมการเป็นครับ อาจารย์ขออนุญาตเสริมจะมีเคสต่อกันฝนเทียมอีหยังตอนนี้มูลนิธิสายใจไทยหรือว่าเป็นแค่ที่สองถ้ามีโอกาสพรุ่งนี้นะคะ เราจะLower ลงมาอีกคนไทยที่เราเคยทำการคืนความสุขในการบดเคี้ยวนะครับ ให้อยู่เดี๋ยวได้ฝันว่าตี 05:00 น อย่างนี้นะขออนุญาตแสงช่วยคุณหมอจเร คอมเมนต์ นิดหนึงแล้วเดี๋ยวดรเสาวลักษณ์ commentedผมอยากให้คุณหมอจเรถ้ามีโอกาสเนี่ยเอาเรื่องเหล่านี้ถ้ามีโอกาสนะครับ เราให้ได้ก็จะดีว่าเราลงไปช่วยอยากหลายอย่างเลยนะจเรยังอยู่นะครับ ยังอยู่ครับ อาจารย์ครับ solution ที่ผมคิดว่าน่าจะไปต่อ และเห็นอยู่และก็คือว่าตัว service ของทันตกรรมตัวนี้เนี่ย ถ้าเป็นสิทธิประโยชน์ให้กับกลุ่มยากไร้ กลุ่มที่มีปัญหาความพิการทางใบหน้า ผมคิดว่าสปสชน่าจะ การให้เป็นสิทธิประโยชน์ได้โดยมาใช้ตัวเทคโนโลยีพัดลมตัวนี้นะตรงนี้สอบเองและก็ร่วมกับศปสชเรื่องข้าว ผมจะลองดูว่าจะดันขึ้นไปเพื่อที่จะให้มันมีการวิจัยและก็ประเมินว่าถ้าจะต้องใช้ในกลุ่มคนไข้เหล่านี้แล้วเนี่ย ระบบจะต้องเตรียมอะไรบ้าง เพราะผมเชื่อว่ามันเวลาเราพูดถึงวิจัยนโยบายและรับต้องดูว่า ตัวบุคลากรตัวสถานพยาบาลที่ไหนที่ประเทศไทย ขอที่จะเลือกหน่วยละ ตัวนี้เนี่ยจะเข้าไปตรงไหนได้บ้างแล้วอาทิตย์ 2 คือเรื่อง registration System ระบบก็ตอบมันพร้อมจะเปิดรับอยู่เพื่อให้ LINE กลุ่ม เช่น เป็นต้นว่ามีความพิการทางไปได้เดินเข้ามาเลยเป็นเคส Case เหมือนกับขนาดที่สปสช. ทำกับโรคหายากอยู่ ขอบคุณคุณหมอมากเลยนะครับ เดี๋ยวสามารถคอมเมนต์ เป็นคนสุดท้ายได้ไหมครับ เดี๋ยวเราอีกได้ค่ะ ขอบคุณมากค่ะ สำหรับข้อมูลที่บอกค่ะ คิดว่าคุยกับใครคิดว่าน่าจะเป็นการที่น่าจะลองไปคิดดู คุณหมอเสน่ห์อยู่ด้วยนะคะ เรื่องสปสชเกี่ยวกับคุณหมออรรถพรค่ะ จัดส่งรอบ 2 ค่ะ เดี๋ยวถ้าประชุมเชิญคุณน้อยจะเดินด้วยกันค่ะ เราใช้คือผมสนใจจะวัดผลผมสนใจเรื่อง returnให้กับสังคมนะว่าช่วยคนยากไร้ได้เที่ยวไม่ได้ไม่ได้เนี่ยมันรีเทิร์นมันยังไงอะไรยังไงนะครับ สามารถตื่นเราเอาแค่นี้นะประเด็นที่ที่แนนเสนออะไรครับ ขอขยายเวลาถูกค่ะ ค่ะ ใช่ค่ะ กรรมการก็ไม่ขัดข้องกันนะครับ กองขยายเวลาตามเสนอนะครับ ไปเป็นภาระต่อไปครับ ต่อไปนะคะ ก็จะเป็นโครงการเอาสินะคะ เครื่องdentiiscan รุ่น 3.0 Software สำหรับค่ะ วันนี้ก็จะมีผู้เชี่ยวชาญได้ประเมิน 1 รอบนะคะ ก็มีปฐวีดร. นภาพงษ์แล้วก็เตือนเขาอีกหน้าหนึ่งค่ะ ในส่วนของผลการประเมินนะคะ เราจะเห็นว่าโครงการมีความก้าวหน้าชัดเจนเป็นรูปประธรรม และเป็นประโยชน์โครงการทันตกรรมและส่วนเศรษฐกิจมีความคืบหน้าในส่วนภาคสนามและมีการทดสอบกับเครือข่ายก็เห็นเห็นชอบให้สนับสนุนในการดำเนินงานต่อนะคะ เชิญดรเสาวภาพค่ะ เดี๋ยวขออนุญาตแชร์สไลด์นะคะ ค่ะ อันนี้จะเป็นเครื่องตัวดันที่สแกนดูนะคะ เคยนำเสนอไปแล้วก็เป็นเครื่องที่สามารถถ่ายทอดคือถ่าย CP และพันธมิตรได้นี่ก็จะเป็นซอฟต์แวร์ที่ที่เราพนักงานก็เคยนำเสนอไปแล้วก็จะขอผ่านไปเร็วเราก็เพื่อนกันที่แกก็ผ่านมาตรฐาน ISO 13485 นะคะ แล้วก็ผ่านการตรวจสอบเรียบร้อยแล้วนะน่าจะเสร็จเรียบร้อยแล้วอันนี้เอาเราทดสอบทางขอทางที่นี่ที่คณะเมื่อปีที่แล้วค่ะ ก็ตัวนี้จะเป็นผลการทดสอบทางคลินิกนะคะ จะมี 2 ส่วนด้วยการส่วนแรกจะเป็นการถ่ายแล้วก็ไปตำแหน่งนะคะ แล้วก็ส่วนที่ 2การถ่ายภาพแปลภาษาตำแหน่งกายวิภาคสังเกตการณ์ 3ใจด้วยให้คะแนนตั้งแต่ล่าสุด 5 คืนนี้อันนี้จะเป็นผลการทดสอบทางคลินิกของ cbt นะคะ 12นะคะ แนนตั้งแต่มีคะแนน 2 3 4 5 นะคะ เอาก็เห็นว่าเอ็งเนี่ยส่วนใหญ่จะเป็น 90 นะคะ มันมีแต่งที่เอ็งจะน้อย90ภาพบางตำแหน่งด้านหน้าด้านบนด้านหลังด้านหน้าของนั่งพานต่อมน้ำลายใต้ลิ้นนะคะ พากันไปล่างและหลังต่อนะคะ ก็แต่ว่าคุณหมอก็ให้ความเห็นว่าภาพ CCTV ให้สามารถสภาพที่สำคัญต่อการฝังรากฟันเจ๊นะคะ อันนี้จะเป็นภาพส่วนการทดสอบทางคลินิกของพระอภัยมณี แจ้งว่าพาโนรามิคมีความ ในส่วนเท่ากันฟันด้านหน้าเตือนเมื่อมีการเห็นน่าจะเป็น นอกจากนี้เราได้มีการประเมินความพึงพอใจในการใช้งานเครื่องด้วยนะคะ ทันตแพทย์ประเมินความหัวใจมาให้เรา ท่านนะคะ แล้วก็ตอบอ่ะ คะแนนก็อยู่ในช่วง 4-5 คะแนนคะแนนเฉลี่ยทั้งที่ 4.595 คิดเป็น 9 ก็อย่างเช่นขั้นตอนในการตั้งค่าเครื่องแต่ง ๆ ที่ให้คะแนน5 คะแนนนะคะ แล้วก็มี 1 ท่านที่ให้ 4 คะแนนค่ะ การตั้งค่าถ่ายภาพทำได้อย่างรวดเร็วนะคะ ได้ 5 คะแนนท่านความเร็วในการรังสีเป็นต้นนะคะ ส่วนบิลให้ค่ะ แม่ไม่พูดกันจากเดิมนะคะ ครับ สวัสดีครับ ครับ สวัสดีครับ ในส่วนของตัวรีวิวครับ ก็มีการเพิ่มเติมเพื่อให้รองรับเครื่องใหม่อ่ะที่มันบังคับที่เป็น 2 มิติเป็นพลังซื้อตัวละบ่สามารถจองได้ปัญหาว่าควรจะเปิดRiver ลักษณะใดที่ให้มาเหมือนกันครับ อันนี้จะเป็นในส่วนของที่พี่ทำกันอาการไม่ว่าจะเป็นเรื่องของการเข้าป่าเลยจ้ะอากาศเท่าไหร่การสแกนจากตัวเปล่านะครับ เพื่อที่จะคิงคองระหว่างขึ้นไปแล้วก็ตัวไปโดยโดยรวมประมาณเชิญดรณัฐนันท์ค่ะ ส่วนที่ทำขออนุญาตยังครับ ก็สมัครที่เพิ่มจากตัวบล็อกนะครับ บล็อกก็จะเป็นเรื่องของ51 โรงพยาบาลนะครับ แล้วก็ส่งเข้าไปที่บริษัทกับพ่อมาทำสวนที่เป็นโครงการนี้นะครับ เราพิจารณาเรื่องของการนำไปใช้งานในอนาคตนะครับ ซึ่งเราอยากให้พวกคลินิกหรือโรงพยาบาลที่ไม่ได้มีเครื่อง CTอยากได้สามารถเข้ามาเช็กด้วยนะครับ แล้วก็ได้สร้างโมเดลขึ้นมาใหม่อีกโมเดลหนึงนะครับ เพื่อเปิดโอกาสให้กับพักที่ไม่ได้มีเครื่อง CT นะครับ สามารถสั่งออเดอร์ผ่านระบบเฮียครับ แล้วก็ให้ไปใช้วิธีโรงพยาบาลที่มีเครื่องได้นะครับ ก็ในฝั่งของบริษัทเอกชนนะครับ เราก็การออกเพิ่มฟังก์ชันนะครับ ให้สามารถ Add itตื่นตอนนี้ก็จับนำไปสู่การขยายผลในอนาคตนะครับ ให้กลับคลินิกโรงพยาบาล ไม่มีเครื่องคิดเลขได้สั่งออเดอร์แล้วก็ใช้ที่มีอยู่ก่อนหน้าได้ค่ะ ในส่วนเพิ่มเติม ของระบบนะครับฃ เรามีเรื่องเติมแล้วของการทำด้วยนะครับ ระบบที่เขาทำนะครับ ใช้ลักษณะของเป็น Application ซึ่งแน่นอนว่าเวลาที่มีการคอนเฟิร์มออเดอร์ขึ้นมาครับ ยังไม่ได้เปิดทิ้งไว้ให้นะครับ เรามองว่า LINE เป็นช่องทางหนึ่งที่คุณหมอใช้เป็นอยู่นะครับ เราก็เลยทำLINE Notification หาทุกครั้งที่มีการอัปเดตสถานะเนี่ยมันก็จะแจ้งเตือนเข้าไปที่LINE ของคุณหมอนะครับ ไม่ทราบว่าตอนนี้ Orderก็อันนี้เป็นลักษณะของการ แอดตัว LINE Notification นะครับ ในระบบนะครับ เรามีการเพิ่มเติมไปครับ อันนี้เป็นตัวอย่างนะครับ พี่ที่มีการแจ้งเตือนก็จะแจ้งเป็นใครออเดอร์นะครับ มาติดตามงานได้ก็จะช่วยทำให้สั่งในเน็ตนะครับ มีฟังก์ชันการแจ้งเตือนที่สมบูรณ์มากขึ้นครับ ทักไปนะคะ ก็จะการมกราคมปีหน้านะคะ ก็จะปิดนะเรื่องของสถานการณ์ โควิด เช่นเดียวกันนะคะ การหาเครื่องที่ผ่านมาแล้วก็ไปเรียบร้อยแล้วก็จะขอขยายเวลาเดินออกไปเค่ะ ลืใช้เวลา 3 ปีครึ่งนะคะ ขอขยายเวลาไปอีก 1 ปีก็เป็นปิดเผื่อจะมีเรื่อง เรื่อง Venom ส่วนจะขยายไปอีก 1 เพื่อกำลังจะหาว่าจะไปคลินิกหรือว่าขนาดเล็กไปนะคะ มันจะมีการพัฒนาเครื่องบิน จะมีการอาจสามารถถ่ายสิ ได้สิ ขยาย ขยายขอบฐาน ข้อมูลฐานนอกจากเรื่องรักเพียงอย่างเดียวก็จะเป็นเรื่องก็จะขยายผลเครื่องสแกนทรีโอไป เครื่องนะคะ อันนี้จะเป็นแผนงานที่เพิ่มขึ้นมานะคะ ก็จะมีด้านล่างค่ะ นแรกอาเบะเทิสเต้ก่อนนะคะ ที่มีการพัฒนาระบบบริหารจัดการแล้วก็ให้รองรับหลายบริษัทมากขึ้นก็จะขยายเวลาออกไปอีกดีนะคะ ส่วนที่ 2 ของเดือนที่สแกนก็จะเป็นในเรื่องของงบประมาณนี้ก็มาเท่าเดิมนะคะ ต่อที่ 31 15 ล้านค่ะ ก็ผมสรุปนิดแล้วเดี๋ยวเดี๋ยว คอมเมนต์ไม่ต้องเยอะก็ได้ตัวนี้เนี่ยความพยายามของแลปเราหลังจากเรียนที่มีอยู่ 50กระปุกตัวนี้อันนี้เราจะทำทีมต้องการเนี่ยจะทำตัวที่เล็กลงแล้วราคาถูกลงแล้วพยายามที่จะไม่ใช่ทำแค่ตี 3:00 นจะทำสิ่งที่เรียกว่าแล้วก็แท็บเล็ตเป็น CT Scan กลับเป็นห่วง แล้วถ้าดูด้านขวาเนี่ยต่อไปเราจะเป็น CEO อันนี้ก็เจตนาจะแข่งเครื่องนำเข้าเพื่อว่ะจะเอาไปใช้ทางคลินิกให้เครื่องเล็กลงราคาประหยัดลง ประเด็นก็อยู่อย่างนั้นแค่นี้ นักวิจัยที่ได้ของมาเปิด Chrome เขาต้องเอาเวลาไปใช้กับเอกซเรย์ 2 มิติ เป็นอีกโปรเจคหนึ่งเยอะมากขึ้น ทำให้งานเข้าอีกแล้วเป็นกรรมการนะครับ มีใครคอมเมนตไหมครับ สงสัยจะกดแรงแล้วมันหลายชั่วโมงok นะครับ ถ้าไม่มีอะไรก็อนุมัตินะครับ จบวาระต่อไปครับ ต่อไปนะคะ เป็นโครงการต่อ 5 นะคะ ก็เป็นเอ็กซเรย์Crownเป็นโครงการของดรอุดมชัยนะคะ ได้ทำงานแล้วก็ได้ส่งให้ผู้เชี่ยวชาญพิจารณานะคะ วันนี้ก็ได้ส่งผู้เชี่ยวชาญพิจารณาแล้วนะคะ ค่ะ ให้สนับสนุนต่อไปนะคะ เพราะขอเชิญดรอุดมชัยค่ะ ผมเข้าใจว่าเคยเคยเข้ามาแล้วใช่ไหมอุดมสุขค่ะ ค่ะ อุดมชัยค้าเชิญค่ะ เอกซเรย์ 2 มิติหน้าอกนะครับ ที่เราเมื่อกี้ผมตอนวาระที่แล้วว่าตอนยุคโควิดต่อเข้ามาเยอะแล้วนะนักวิจัยต้องใช้เวลากว่านี้เยอะอุดมชัยเปิดเสียงแล้วไม่มีเสียงค่ะ รวมใจอุดมชัยอยู่หรือเปล่าเกิดมาไม่ได้ยินอยู่หรือเปล่าหรือกลับบ้านแล้วอยู่เห็นอยู่เห็นอยู่หรือเปล่าถ้าไม่อยู่เดี๋ยวเอาอะไรต่อไปก่อนเดี๋ยวกลับมาก็ได้งั้นเดี๋ยวรออุดมชัยอุดมชัยมาเมื่อไหร่ก็บอกก็ลองเอาตัวนี้ได้ไหม เอาตัวนี้จะได้เครื่องอีกเครื่องนึงนะคะ ก็คือมีโครงการพัฒนาระบบลวดค้ำยันผนังหลอดเลือดหัวใจก็มีความประสงค์จะขอปรับแผนงบประมาณนะคะ บริษัทร่วมวิจัยค่ะ เดี๋ยวขอเชิญทางดรกวิน การปรับแผนค่ะ สวัสดีครับ อะไรไหมครับ ไม่ได้รายงานความก้าวหน้าใช่ไหมคะ ต่อไม่ได้รายงานความก้าวหน้าเอาเราเราที่มาก่อนแล้วก็ก็คือแล้วนะครับ ทางนี้ก็ก็อยากจะอ่านเรื่องซึ่งมันก็จะมีที่ต้องไปปวดก็ไปที่โรงงานราคามันมีปัญหาอยู่ที่ว่าบางโรงงานที่เรารู้จักป้าเป็นเป็นเขาขอให้จ่ายเงินก่อนออกไปไกล ๆ ไม่สามารถจ้างผลิตฟังรายการได้เนื่องจากเป็นระเบียบพัสดุ9ราคาผลิตให้เราแล้วเราก็ไม่สามารถจ่ายมัดจำได้ด้วยแต่ทางโรงงานที่ผลิตไงก็ไม่ยอมจ่ายเขาก่อนอย่างน้อยก็ต้องจ่ายมัดจำบ้างล่ะเอาเป็นแบบนี้แล้วเนี่ยทางบริษัทอุดมการณ์ค่าใช้จ่ายส่วนนี้ให้แทนผลิตเสร็จแล้วเนี่ยจะต้องนำเข้ามาในประเทศเพื่อทำการทดราคาครั้งที่แล้วยังไม่ได้คิดก็ต้องมีจดหมายนะครับ ไปตกไปในฐานะผู้นำเข้าเราเป็นคนจ่ายเงินซื้อของเราเป็นผู้นำกไก่บอกให้ไปแล้วเราก็เลยบอกให้เราตอบให้มันจะได้ผัวกันไปนะครับ เท่า ๆ กันฉันก็เป็นผู้ทดสอบก็ต้องมีหนังสือแนบจำนวนกลับเข้ามาตอนนี้ ปีนี้ ก็เรื่องก็ไปถึงฝ่ายกฎหมาย ฝ่ายกฎหมาย เขาบอกว่าเขายังไม่สามารถเขาขอให้ปรับเพื่อให้มีหมด ลองอ่านคอมเมนต์โครงการทดสอบ แล้วไม่มีงบประมาณในการประมาณทั้งหมด คนใหม่ก็จะไม่สามารถไปได้ ว่าต่อได้มีหน้าที่เพราะว่าไม่ได้ประมาณการเปลี่ยนไอแพดงบประมาณ ก็เลยเป็นที่มาว่าจะมาขอแต่ขอเปลี่ยนบวกลบประมาณนิดนึงนะครับ โดยพี่ประมาณรวมยังเท่าเดิมกลับแล้วก็ไม่กระทบกับแผนงานไม่กระทบของงบประมาณไปที่ตลาดเขาก็จะมีขอถามหน่อยครับ ถ้าเขาตอบกางเต็นท์ค่าจ้างเคลือบดาบพิฆาตแผนงานเด้อต้องรับผิดชอบกลับเข้ามาแล้วเข้าไปทดสอบเนี่ยก็จะเป็นจากว่าเราไม่สามารถจ่ายค่าจ้างได้เขาก็ตายแทนก็เลยใหญ่ปากเป็นแผลงบประมาณทั้งทดสอบถังทางต่อทั้งต่อท่อแล้วด้วยนะครับ ขับถึงแม้รอเปลี่ยนไปแล้วเนี่ยคอมมิทเม้นจ้างเราเขาก็ยังส่งของเราได้เลยได้ไม่เป็นไร Innova Corporation ในบริษัทดีใจค่ะ แล้วเราต้องจ่ายอะไรเขาไปเราต้องจ่ายเขาใช่ไหมไม่ ๆ การผลิตบางโรงงานเนี่ยจะมานานละเขายอมให้เราก่อนแล้วเราจ่ายทีหลังได้แบบนี้เราแต่ทางโรงงานเขาบอกว่าไม่ยอมตามระบบเขาเนี่ยจะไม่เป็นไรกวินตอบคำถามคือเราเอาเงินที่เราเปลี่ยนเป็นแผนใหม่เนี่ยรอเอาไปจ่ายใครหรืออะไรยังไงให้โรงงานครับ โรงงานอะไรครับ ที่ไหนที่เมืองไทยประเทศไทยOKแล้วคุณได้คุยกับฝ่ายกฎหมายแล้วว่าเราทำได้ถูกไหมเราซื้อของต่างประเทศแบบนี้แบบนี้ได้จะไม่ตามรายการเต่าคือมันอย่างนี้นะฝ่ายกฎหมายต้องเข้าใจเมื่อกี้ผมพึ่งบอกทางเลขาเนี่ยอย่าทำเป็นเล่นไปนะสวทชฟ้องจากบริษัทต่างประเทศเอาตัวไม่รอดซื้อไปเข็มไม่ดีเขียนรายการไม่ดีเพราะฉะนั้นที่ผมบอกวันทนีย์กับเลขาว่ามันมีรายการอะไรเมื่อกี้เวลาปรับไรให้แม่นฝ่ายกฎหมายเขาบอกว่าตอนนั้นคุณพูดอย่างนี้แล้วตอนนี้พูดอย่างนั้นพวกเรานี่ตัวเลยนะแต่ว่าตอนนี้ของกวินอนันต์เข้าไปแก้ไอจีแล้วก็กลับมาข้างหน้าแต่ตอนนี้เนี่ยผมว่าของกวินเนี่ยฝ่ายกฎหมายค่อย คอมเมนต์ มาอย่างนี้ถูกไหมกฎหมายในคอมเม้นมาก็คงไม่น่าจะพลาดอะไรโอเคไหมครับ ท่านกรรมการเราทำคืองานอย่างเดิมเติมเงินอย่างเดิมเพียงแต่ฝ่ายกฎหมายบอกว่าให้เปลี่ยนรายการต้องตามระเบียบเป็นอย่างนั้นโอเคไหมครับ เราก็อนุมัติไปนะครับ โอเคนะครับ ท่านกรรมการไปของอุดมชัยทางดรเสาวภาคย์อธิบายแทนค่ะ อุดมชัยขึ้นจอแล้วนี่อุดมชัยอุดมชัยติดภารกิจมันทำบ้านนะคะ เดี๋ยวแป๊บนึงนะคะ เชิญครับ เดี๋ยวขออนุญาตแชร์สไลด์ค่ะ ก็ตัวเครื่องบอดี้เรย์นะคะ ตอนนี้เรามีพัฒนาอยู่ทั้งหมด 4 ตัวด้วยตัวเองนะคะ ก็รัก ๆ ที่ตอนนี้โลละให้ให้บริษัทเอกชนเรียบร้อยแล้วอ้าวบ้านจริง ๆ แล้วเรียกที่รักอยู่แล้วก็ไปงานที่บ้านเลี้ยงสัตว์อันนี้จะเป็นซอฟต์แวร์บริเวณแล้วก็Avenueพัฒนาขึ้นนะคะ ตัวนี้จะเป็นผ้าเบรคฟีโน่น่าจะหยุดก่อนพี่นาไปแล้วบริษัทเปลี่ยนไม่ยังไม่สนใจในตัวนี้นะคะ รวมผลงานที่ที่ทำโครงการนะคะ ก็จะมีซอฟต์แวร์ที่ต้นแบบแล้วก็ตั้งแต่เครื่องแล้วก็การนะคะ การไปประมาณเซ็นนะคะ ปิกาจูการประดิษฐ์ 1 ฉบับนะคะ แล้วก็กำลังอันนี้จะเป็นการใช้งานคลื่นบริเวณ AIS ที่พยาบาลไปสถานการณ์ปกตินะคะ แล้วก็ที่เดี๋ยวจะเป็นลมสนามทำงานนะคะ รายการที่ 24 ค่ะ ก็เปิดใช้งานแล้วไม่ค่อยออกเลยนะไหนว่าโอเคเขาลองอ่านคุณ 7000 ครั้งนะคะ ก็ที่มีอาทิตย์อยู่ประมาณงานประมาณ 5 แผ่นที่ Activeนะคะ การยืมใช้งานแล้วก็เอามาแล้วก็ใช้งานประมาณมากกว่า 2ส่วนบอดี้ rayonที่เขาเรียกแล้วนะคะ น่าจะอันนี้จะเป็นเรื่องต่าง ๆ ที่เราไปติดตั้งที่โรงพยาบาลนะคะ ทั้งบอดี้เดรสโรงพยาบาลสนามซึ่งมันก็จะมีความท้าทายเอาไปลงมาสนามเนี่ยแกก็ไม่มีเครื่องก็จะมีเรื่องความร้อนอะไรเนี่ยนะคะ แล้วก็เอาในส่วนของเนื่องจากว่าเราได้รับอายเรื่องเวลาเราเอาเครื่องไปติดตั้งที่โรงพยาบาลจะไปติดตั้งซึ่งเขาจะไม่มีรถระบบเราก็บอกว่ามีเฉพาะอยากจะได้เป็นไปด้วยกันเลยเป็นที่มาว่าอาจารย์ภาระแต่อยากจะให้ป่านะคะ ก็จะเป็นแผนที่เราก็เลยขออนุญาตปรับปีนะคะ ก็จะมีเรื่องของลาก่อนทีมการพัฒนาที่บ้านนะคะ สถานการณ์โควิดก็ทำให้เปลี่ยนไปไปผลิตเครื่องเพื่อตั้งที่โรงพยาบาลสนามหลายแห่งนะคะ เดินทางตามแผนได้พ่อขอระยะขยายเวลาไปอีกนะคะ อันนี้จะเป็นงานส่งมอบด้านซ้ายจะเป็นของเดิมแล้วก็ด้านใหม่จะเป็นของใหม่นะคะ ก็น่าจะมีเรื่องของระบบแผ่นGTAมาแล้วพอดีเลย์บายพาสเรื่องที่เราเป็นมันต้องเสียบปลั๊กแต่ว่าเราได้รับโจทย์ว่าเขาอยากจะได้แบบที่มีแบตเตอรี่ไม่ต้องเสียบปลั๊กแล้วก็สามารถขายได้วาสนาหมายแห่งมีความสุขก็จะเป็นเครื่องที่เราจะพัฒนาเพิ่มอันนี้จะเป็นแผนการพัฒนาระบบแพทย์สหต่อไปแล้วก็จะต้องมีการทดสอบที่ภาคภาคสนามกับโรงพยาบาลนะคะ นี้ก็อาจจะมีความเขาจะมีระบบ SMS แล้วก็การทดสอบเขาก็จะเอกซเรย์ข้างเยอะเพราะว่ามันแล้วก็ในหลายที่ก็จะมีตัวเองอยู่แล้วอ่ะค่ะ อันนี้ก็จะเป็นแผลในส่วนของตัวเอ็กซเรย์นะคะ ที่มีป่ะขึ้นค่ะ ก็จะเรื่องงบประมาณจะไม่มีการปรับประมาณนี้ค่ะ รายแรก ๆ เลยก็ได้คือเมื่อกี้เราได้ยินเต็มที่สแกน 2 เดือนที่สแกน 3 อันนั้นมันเป็น CT Scannerแต่ตัวนี้มันเป็นเอกซเรย์แบบที่ถ่ายหน้าอกธรรมดาหรือใส่ตรงไหนของร่างกายเราเรียก 2 มิตินะครับ ตัว S เป็นสเตชั่นนารีก็อยู่ตัว R เนี่ยเป็นตัวเราเรียกดี shopeeซื้อมามีโรงพยาบาลหลายแห่งซีรี่ย์เกาหลีเอ็กซเรย์แล้วแต่ว่าดีแทคเกอร์เข้าใช้ไม่ได้เขาก็ตัวนี้ไปแล้วก็ตัว Body radiation เนี่ยเป็นชนิดที่ว่าเข็นไปไหนตอนไหนได้ตังค์ตามหาหมอตามเตียงได้นะตอนนี้เขาดูสไลด์ต่อไปแน่นอนตอนนี้งานก็ออกมาโอเคก็เป็นงานที่ทำด้วยกันตอนนี้เวลาที่ตอนเกิดเกิดไอ้ไอ้ โควิด เนี่ยไปหน่อยการเกิด โควิด เนี่ยก็มีความต้องการมากเดี๋ยวนี่ก็ยังติดต่อก็ชนะสไลด์ตัวนี้ Express เนี่ยเราก็เอาให้ยืมบ้างเอาไปมีคนบริจาคบ้างถ้าบริจาคก็มอบให้ถาวรแล้วเขายืมแล้วก็ให้ยืมน้ายังหมายเลข 13 เนี่ยของมงกุฎก็ยืมใช้ถ้าพูดข้อดีของเราก็คือการที่เราเป็นแบบนี้เราเลยคำถาม โควิด ได้นักวิจัยก็เห็นใจมากเลยเหนื่อยมากเพราะเวลาไปติดก็ขอให้ตอบอะไรเนี่ยเห็นเขาติดต่อผมมาว่าต้องใส่ชุด ppeไอ้ตัวโกวิทก็เห็นใจลูกน้องมากนะครับ ก้อยก็ระมัดระวังตัวต่อไปนะครับ ตัวนี้จะเห็นว่าขอรับมอบถาวรมอบถาวรนี้ก็คือบางทีเขาบริจาคใครทำอะไรบ้าง มันก็ยืมใช้แล้วตัวเองเนี่ยก็ใช้อยู่ของสวทชยังไงก็เดินเรื่องได้ดีนะก็ตอนเช้าเนี่ยอธิบายถึงแผนที่หมายความว่าเวลาที่เรามีเครื่องเอกซเรย์ที่ไหนเนี่ยมันจะต้องวิ่งเข้าไปในตัวซอฟต์แวร์ที่เก็บแล้วจึงหมอจึงเรียกเพราะว่าเวลาเราไปทดลองเนี่ยเวลาเราสู้กับต่างชาติเนี่ยนะต่างชาติเขาจะบล็อกตลอดเวลาว่าการใช้เครื่องเรารับไปต่อเขาไม่ได้อะไรก็จะบล็อกเราอนาคตนักวิจัยก็ต้องอาจจะเป็นแพคบน4:00 นอันนี้ก็เป็น Sorry ทั้งหมดเชิญท่านกรรมการมีอะไร คอมเมนต์ ไหมครับ วิจัยมาขอขยายเวลาเสาวลักษณ์มีอะไรมาให้อันนี้ก็ตรงไปตรงมาดีขึ้นค่ะ ยังยังไม่ถึงผู้ชายนะเว้ยok นะครับ อันอื่นมีอะไรไหมไม่มีอะไรก็อนุมัติไปตามนี้นะครับ เชิญเลยค้าต่อครับ ต่อไปนะคะ เป็นวาระเรื่องของการใช้ประโยชน์ของงานวิจัยนะคะ เราจะมีทีมดรพสุเล่าให้ฟังนะคะ เรื่องของการนำเอาผลการไปใช้ประโยชน์ค่ะ เชิญครับ สวัสดีครับ ท่านประธานอากาศจะต่อเนื่องกับประเด็นราคาการลงทุนของปตท2 ตัวนี้จะเป็น2 ตัวใน KPI หลักประเมินตัวชี้วัดโดยตรวจคนแรกเนี่ยมูลค่าผลกระทบทางเศรษฐกิจจะดูฉันจะกินในฤดูนี้ต้นทุนยอดขายที่เพิ่มรักกันก็แกงกะหล่ำข้าวผลกระทบทางสังคมในมุมที่ว่ามีการเปลี่ยนแปลงภาษาประกันคุณภาพชีวิตมีประสิทธิภาพในการทำงานจะพยายามปีให้เป็นมูลค่าในการคิดเศรษฐกิจสังคมอีกส่วนหนึ่งที่เป็นเท็จใช้หลักอาการหลงนิตยสารกำลังกลับอันนี้ก็จะดูว่าจะมีทำให้เกิดการลงทุนวิทยาศาสตร์ยังไงบ้างทั้งในส่วนที่มันมันเข้ามาเองแหละมันสั่งเอกชนและรัฐโดย 2ตัวนี้คิดเป็นตัวชี้วัดประมาณน้ำหนัก30%อันนี้ก็จะเป็นภาพในมุมของเรื่องตัวตนกระทบนี้ผมเรียกเป็น ๆ อิมแพคครับ ล้อหมุนแล้วครับ จะพักของ EMS เทียบที่ 2อยากได้ตัว 200 ทั้งหมดนะครับ ไปตลาดโดยเป้าหมายเป้าหมายหลักปวชอบจหวังที่ 5 เข้าค่าใช้จ่ายที่เราใช้ไปสภาพการลงทุนปตทเอาเป็นปกติมีตัวเลขมาเป็นเป้าหมายที่ดีแล้วก็จะลงเกาะล้านเอาที่เป็นส่วนประกอบน้อยลงรถหนักเกินไปนะครับ EMS ก็ได้ 3,500 - 2000ไอ้ตัวอย่างอันนี้เอามาตัวอย่างนึงตรงกลางที่พี่ได้ยินจักรยานเช่นตัวเป็นโครงการเรื่องหนังสืออิเล็กทรอนิกส์มาตรฐานที่พักอันนี้ได้รับการประเมินเรียบร้อยแล้วพี่ก็จะพูดในมุมการสร้างต้องมีมาตรฐานกันป่าวไอ้นางทำกันมายาวนานตั้งแต่สมัยจีนตั้งแต่ปี 57มาตรฐานตัวอิเล็กทรอนิกส์หาเรื่องมาร่วมกันมีการดำเนินเรื่องมันเรื่องมีตังค์อิเล็กทรอนิกส์ปี 59ไปเร็วการที่มีหนังสืออิเล็กทรอนิกส์มีประโยชน์คนพิการจะมีภาระค่าใช้จ่ายในการซ่อมรถหรือให้มันเป็นเซลล์ที่คนตาบอดจากคนทั้งสองอิเล็กทรอนิกส์จำได้ป่ะไม่มีหนังสือคนตาบอดก็ถึงไม่หลับหลายมากเส้นทางออนมาต่อที่ EMS ก็ได้มีการจัดทำไมตัวอิเล็กทรอนิกส์รวมกับมหาลัยทำเป็นเว็บไซต์i m dot th นะครับ ลักษณะจะเป็นหน้าต่างที่มีหนังสือในการประเมินผลกระทบทางเศรษฐกิจของโรงเรียนตาบอดสมาคมโรงเรียนร่วมทำให้คนพิการไม่สามารถเข้าถึงสื่ออิเล็กทรอนิกส์ได้มากก็จะดูตีมูลค่าจากการปกตินะ 1 หน้า 74ปี 63 ไม่ต้องมีหนังสือในระบบเล่นเลยจะมียอดดาวน์โหลดหลายแสนระบบทั้งหมดไม่มีประมาณ100 เล่มแล้วก็มียอดเป็นมูลค่ามาได้ประมาณ900 ล้านกว่าบาทUser experienceก็จะมีเรื่อง User ในเครื่องเล็กน้อยส่วนใหญ่เศรษฐกิจinterestingประมาณ 900 ล้านอันนี้ก็จะเป็นตัวอย่างคร่าว ๆ ว่าแต่ละโครงการเป็นยังไงในปีนี้ที่ที่มีโครงการใหญ่ ๆ ที่จะมีผลกระทบกับเศรษฐกิจเปลี่ยนชื่อช่วงการประเมินก็รออนุมัติจากกรมการปรับไปงานศพกันประมาณแค่นี้ก่อนครับ กรรมการมีอะไรถามไหมครับ อลิสานะคะ ขออนุญาตสอบถามนิดนึงค่ะ ต้องตารางของที่เป็นตารางของ EMSเห็นด้วยค่ะ น้องเอาเปล่าปีหน้าหรือเปล่าคะ ที่ตั้งไว้ 2000ปีนี้ค่ะ เอาสีนี้ค่ะ โอเคค่ะ คือตอนแรกเขียนว่าจาก 453 เมื่อปีที่แล้วอ่ะค่ะ แล้วปีนี้ 2000 นี้ก็คือตรงนี้ตรงนี้มีอยู่ในระยะไกลสามารถทำได้ใช่ไหมคะ อาจารย์ตอนนี้เราทำไปได้เยอะทำไปได้ 1,900 บาทโอเคค่ะ ค่าขอบคุณค่ะ ทำไมของสวทชปี 61ลงไปเกือบครึ่งสวทชจริง ๆ ไม่ได้หลอกของปี 63 เป็นตัวเลขที่ทำได้จริง ๆ เป้าหมายตอนตอนนี้หักค่าตัวเลขในป่าในในระบบน่าจะประมาณ 50ปี 60ถึงตั้งแต่เสาหลักในคอมเม้นไหมครับ ค่าขอบคุณค่ะ พร้อมชื่อมีคำถามผู้ใหญ่เลยนะตัดสไลด์ได้ค่ะ ที่บอกว่าเรื่องทางเศรษฐกิจค่ะ ที่เป็นสไลด์ก่อนหน้านี้นะคะ คือเป็นแฟนสไลด์นี้หายเป็นซิมเบอร์ในการคิดที่เศรษฐกิจหมายถึงอะไรแบบนี้เราคิดว่ามันมีมันมีปัญหาอยู่คือมันจะเป็นการนับซ้ำระหว่างต้นยอดขายที่เพิ่มอยู่ท่าใดImpact คือเราจะดูมูลค่าเพิ่มCP แล้วก็จะชนะพี่เป็นแฟนที่นี้ถ้าหากวิธีคิดที่เราใช้บูรพาเศรษฐกิจโดยการที่เอามาแอดกันคือเป็นทั้งส่วนที่ต้นทุนที่ลดลงแล้วก็ยอดขายที่เพิ่มมันจะมีส่วนที่นับซ้ำค่ะ เทียบกับถ้าหากว่าเราดูไปว่ากำไรที่เกิดขึ้นเป็นเท่าไหร่พรุ่งนี้มันจะเคลียร์ว่ามันเป็นประเทศลาวแล้วไปเรียนที่ 2หนังสือค่ะ มันจะมีสไลด์ท้ายที่เราเรื่องดาวน์โหลดกับเรื่องแอร์โฟร์นะค่ะ ไซส์นี้ค่ะ ว่าเรามี Assumption ว่าแบบหนังสือแบบปกติเล่นมีหรือเปล่าคะ ขณะที่ถ้าหากเป็นดาวเรา1 คนต่อ 1 เล่มแต่จริง ๆ ในทางปฏิบัติแล้วไอ้หนังสือปกติมันดึกแล้วใช้หลายอาจจะเป็นหลายคือมันมันต้องมี Action ที่บอกถ้าหากว่าเรารหัสว่าเราไม่ใส่แว่นตาสั้นหรอปกติเล่นเทียบเท่ากับดาวน์โหลดมันอาจจะทำให้มันจะมากกว่าความเป็นจริงค่ะ คือถ้าหากว่าเราเราDiscount ตรงนะเนี่ยมันอาจจะชั่วเวลาอันนี้เป็นการเลือกค่าใช้จ่ายคือคิดว่าน่าจะมีรายละเอียดอ่ะคือเพราะเหตุใดแต่ละ Item เวลาทำค่าใช้จ่ายมันเป็นยังไงแล้วเวลาเอาราคาที่ขายที่เป็นกำไรที่ที่เกิดขึ้นเปรียบเทียบกับการที่ทำเป็นอีผักน้องเดียวกันราคาที่ขายอาบน้ำราคาราคาที่เป็นหนังสือปกติถ้าจะก็คิดว่าพี่ไม่ได้น่าจะเปลี่ยนมาทำเป็นอีผับเนี่ยมันน่าจะเชื่อให้มีเพิ่มกับรึทางเศรษฐกิจอาศัยมันเป็น 900 กว่าล้านก็มันอาจจะสู้ยกเว้นเพราะมีแอพพลิเคชั่นอะไรที่อาจจะไม่ปรากฏไปที่นี้ล่ะค่ะ ผมก็ไม่ค่อยได้ทราบรถนะเกี่ยวกับประเมินสวทชตั้งกลไกในการประเมินนะถ้ามีใครมาทำให้ฉันมีความรู้เขาคนกังวลใจในศรชจะมีเป็นคณะกรรมการประเมินเขาเป็นใครมาจากไหนก็เปิดอร่อยไหมผู้บริหารภายใน 2 วันสมการเราก็ต้องว่าตามเขาแต่ว่าพี่ต้องเปิดเสาวลักษณ์คอมเม้นก็อาจจะเอาตรงนี้สิฟังหน่อยก็แล้วแต่เขาก็แล้วกันพักอยู่เหมือนกันแล้วจะนึ่งคอมเมนต์ป้างปกติได้ยังไงกล้องติดแบตเข้าไปอยู่นะครับ ว่าเป็นเราก็ฟรีแบบกลับไปนะพ่อบางครั้งก็งง ๆ กับวิธีประเมินวิธีประเมินเรื่องสังคมหรือคนด้อยโอกาสได้ผมก็ไม่รู้เขาประเมินอย่างไรOKรับฟังเฉย ๆ โอเคนะรอบ 18 กลับไปที่ต้นทุน 2เวลาพูด Season เขากำลังจะประเมินยังเวลารอไปแก้ไขความพิการบนใบหน้าและกะโหลกศีรษะให้คนหนึ่งคนซึ่งอาจจะยังยังเสมอเน็ตมีบางคนเกิดมารับปากเปิดไม่ได้เลยแล้วคุณหมอไปช่วยแก้จนตอนคุณหมอทำซึ่งอาจจะใช้ 4 G เราหรือไม่ถ้าใช้ CT เราอย่างนี้เขาประเมินยังไงผมก็ไม่รู้นะเจ้าของรถมีความรู้เวลาประเมินคนพิการกลับมาชีวิตเรียนหนังสือได้อยู่ครบไม่รู้นะเขาประเมินยังไงปกติเขาเขาจะเรียกว่าแบบเป็นค่าชีวิตค่ะ อาจารย์เขาก็จะดูเด็กคนนี้รหัสมาทำไมได้ตอนที่เขาในฐานะตอนนี้เขาเป็นพิการกับตอนที่เขาพิการแล้วมันทำให้คิดว่าเขาจะทำงานไปกี่ปีอะไรอย่างนี้เป็นแบบกรณียังยังไม่ได้จีบคุณหมอจะไปทำให้หรือคุณหมอปฐวีบอกขอไปทำให้ยากไร้เคี้ยวข้าวได้เลยเนี่ยนึกไม่ออกไม่เป็นไรอันนี้ไว้คุยกันไม่มีประเด็นอะไรไหมเรื่องภาระหนี้หัวหน้ารับทราบแล้วค่ะ มีคนติดต่อไปนะครับ เดินทางเลขาต่อครับ คิดว่าน่าจะหมดแล้วนะคะ เป็นวาระสุดท้ายแล้วค่ะ การประชุมครั้งต่อไปนะคะ เป็นวันที่ 9เรื่องที่เราค้างไว้นะเรื่องโรงงานที่เราพูดไว้นะพี่จะเอาของกินนารูโตะวันที่เท่าไหร่นะวันที่ 99 กันยายนค่ะ มันจะสายไปหรือเปล่าไม่ใช่เราน่าจะนัดประชุมด่วนไม่ใช่9 ประชุมปกติที่เราพูดถึงว่าที่เราไปทำที่ดี ๆ 46 ลงอ่ะคะเดี๋ยวนัดก่อนค่ะ อาจารย์พยายามนัดด่วนเลยได้กี่โมงก็เอาก่อนก็แล้วกันโอเคนะไม่มีอะไรก็ไม่มีอะไรก็ปิดประชุมสวัสดีครับ สวัสดีค่ะ 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ชุมคณะกรรมการเทคนิคด้านเทคโนโลยีสิ่งอำนวยความสะดวกและเครื่องมือแพทย์ครั้งที่ 7/2564</dc:title>
  <dc:creator/>
  <cp:keywords/>
  <dcterms:created xsi:type="dcterms:W3CDTF">2021-08-31T06:12:14Z</dcterms:created>
  <dcterms:modified xsi:type="dcterms:W3CDTF">2021-08-31T0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13.00 น.</vt:lpwstr>
  </property>
  <property fmtid="{D5CDD505-2E9C-101B-9397-08002B2CF9AE}" pid="3" name="subtitle">
    <vt:lpwstr>Web-EX</vt:lpwstr>
  </property>
</Properties>
</file>